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F26CE" w14:textId="400A1FC3" w:rsidR="006253B1" w:rsidRPr="000A7220" w:rsidRDefault="000A7220" w:rsidP="000A7220">
      <w:pPr>
        <w:jc w:val="center"/>
        <w:rPr>
          <w:b/>
          <w:bCs/>
        </w:rPr>
      </w:pPr>
      <w:r w:rsidRPr="000A7220">
        <w:rPr>
          <w:b/>
          <w:bCs/>
        </w:rPr>
        <w:t>Working with IF worksheet:</w:t>
      </w:r>
    </w:p>
    <w:p w14:paraId="5F715767" w14:textId="1A32E2E9" w:rsidR="000A7220" w:rsidRDefault="000A7220"/>
    <w:p w14:paraId="2D37CBFA" w14:textId="50990CA9" w:rsidR="000A7220" w:rsidRDefault="000A7220"/>
    <w:p w14:paraId="7965CC72" w14:textId="77777777" w:rsidR="000A7220" w:rsidRDefault="000A7220" w:rsidP="000A7220">
      <w:r>
        <w:t>Output #1:</w:t>
      </w:r>
      <w:r>
        <w:br/>
      </w:r>
      <w:r>
        <w:br/>
      </w:r>
      <w:r>
        <w:t>"C:\Users\mpari\Documents\coding projects\C++\Unit_3_Conditionals_Worksheet\x64\Debug\Unit 3 Conditionals Worksheet.exe"</w:t>
      </w:r>
    </w:p>
    <w:p w14:paraId="516117EA" w14:textId="77777777" w:rsidR="000A7220" w:rsidRDefault="000A7220" w:rsidP="000A7220">
      <w:r>
        <w:t>worksheet: Working with if</w:t>
      </w:r>
    </w:p>
    <w:p w14:paraId="14DF586F" w14:textId="77777777" w:rsidR="000A7220" w:rsidRDefault="000A7220" w:rsidP="000A7220"/>
    <w:p w14:paraId="5750476E" w14:textId="77777777" w:rsidR="000A7220" w:rsidRDefault="000A7220" w:rsidP="000A7220">
      <w:r>
        <w:t>Enter a number</w:t>
      </w:r>
    </w:p>
    <w:p w14:paraId="3DD12E23" w14:textId="77777777" w:rsidR="000A7220" w:rsidRDefault="000A7220" w:rsidP="000A7220">
      <w:r>
        <w:t>57</w:t>
      </w:r>
    </w:p>
    <w:p w14:paraId="1CE3D321" w14:textId="77777777" w:rsidR="000A7220" w:rsidRDefault="000A7220" w:rsidP="000A7220">
      <w:r>
        <w:t xml:space="preserve">That's a </w:t>
      </w:r>
      <w:proofErr w:type="spellStart"/>
      <w:r>
        <w:t>heinz</w:t>
      </w:r>
      <w:proofErr w:type="spellEnd"/>
      <w:r>
        <w:t xml:space="preserve"> number!</w:t>
      </w:r>
    </w:p>
    <w:p w14:paraId="6B27475E" w14:textId="744C0C1C" w:rsidR="000A7220" w:rsidRDefault="000A7220" w:rsidP="000A7220">
      <w:r>
        <w:t xml:space="preserve">Input a </w:t>
      </w:r>
      <w:r>
        <w:t>number</w:t>
      </w:r>
      <w:r>
        <w:t xml:space="preserve"> between 5 and 10</w:t>
      </w:r>
    </w:p>
    <w:p w14:paraId="5CE9CBB2" w14:textId="77777777" w:rsidR="000A7220" w:rsidRDefault="000A7220" w:rsidP="000A7220">
      <w:r>
        <w:t>7</w:t>
      </w:r>
    </w:p>
    <w:p w14:paraId="103850E5" w14:textId="77777777" w:rsidR="000A7220" w:rsidRDefault="000A7220" w:rsidP="000A7220">
      <w:r>
        <w:t>Lucky Number!</w:t>
      </w:r>
    </w:p>
    <w:p w14:paraId="5B8423E0" w14:textId="77777777" w:rsidR="000A7220" w:rsidRDefault="000A7220" w:rsidP="000A7220"/>
    <w:p w14:paraId="344CE101" w14:textId="77777777" w:rsidR="000A7220" w:rsidRDefault="000A7220" w:rsidP="000A7220">
      <w:r>
        <w:t>Process finished with exit code 0.</w:t>
      </w:r>
      <w:r>
        <w:br/>
      </w:r>
      <w:r>
        <w:br/>
      </w:r>
      <w:r>
        <w:br/>
        <w:t>Output #2:</w:t>
      </w:r>
      <w:r>
        <w:br/>
      </w:r>
      <w:r>
        <w:br/>
      </w:r>
      <w:r>
        <w:t>"C:\Users\mpari\Documents\coding projects\C++\Unit_3_Conditionals_Worksheet\x64\Debug\Unit 3 Conditionals Worksheet.exe"</w:t>
      </w:r>
    </w:p>
    <w:p w14:paraId="0460B62A" w14:textId="77777777" w:rsidR="000A7220" w:rsidRDefault="000A7220" w:rsidP="000A7220">
      <w:r>
        <w:t>worksheet: Working with if</w:t>
      </w:r>
    </w:p>
    <w:p w14:paraId="0D3911B9" w14:textId="77777777" w:rsidR="000A7220" w:rsidRDefault="000A7220" w:rsidP="000A7220"/>
    <w:p w14:paraId="61699CFA" w14:textId="77777777" w:rsidR="000A7220" w:rsidRDefault="000A7220" w:rsidP="000A7220">
      <w:r>
        <w:t>Enter a number</w:t>
      </w:r>
    </w:p>
    <w:p w14:paraId="2BB81A8F" w14:textId="77777777" w:rsidR="000A7220" w:rsidRDefault="000A7220" w:rsidP="000A7220">
      <w:r>
        <w:t>32</w:t>
      </w:r>
    </w:p>
    <w:p w14:paraId="50DF9D77" w14:textId="77777777" w:rsidR="000A7220" w:rsidRDefault="000A7220" w:rsidP="000A7220">
      <w:r>
        <w:t>That is a plain, old number.</w:t>
      </w:r>
    </w:p>
    <w:p w14:paraId="2DA8BCF1" w14:textId="53F2B394" w:rsidR="000A7220" w:rsidRDefault="000A7220" w:rsidP="000A7220">
      <w:r>
        <w:t xml:space="preserve">Input a </w:t>
      </w:r>
      <w:r>
        <w:t>number</w:t>
      </w:r>
      <w:r>
        <w:t xml:space="preserve"> between 5 and 10</w:t>
      </w:r>
    </w:p>
    <w:p w14:paraId="3D6533CE" w14:textId="77777777" w:rsidR="000A7220" w:rsidRDefault="000A7220" w:rsidP="000A7220">
      <w:r>
        <w:t>10</w:t>
      </w:r>
    </w:p>
    <w:p w14:paraId="6E813FE6" w14:textId="77777777" w:rsidR="000A7220" w:rsidRDefault="000A7220" w:rsidP="000A7220">
      <w:r>
        <w:t>Yep, a plain old number between 5 and 10</w:t>
      </w:r>
    </w:p>
    <w:p w14:paraId="6F7D4121" w14:textId="77777777" w:rsidR="000A7220" w:rsidRDefault="000A7220" w:rsidP="000A7220"/>
    <w:p w14:paraId="1A879D3E" w14:textId="2B385DDF" w:rsidR="000A7220" w:rsidRDefault="000A7220" w:rsidP="000A7220">
      <w:r>
        <w:lastRenderedPageBreak/>
        <w:t>Process finished with exit code 0.</w:t>
      </w:r>
      <w:r>
        <w:br/>
      </w:r>
      <w:r>
        <w:br/>
        <w:t>Output #3:</w:t>
      </w:r>
    </w:p>
    <w:p w14:paraId="2C75FD5E" w14:textId="4585D252" w:rsidR="000A7220" w:rsidRDefault="000A7220" w:rsidP="000A7220"/>
    <w:p w14:paraId="201ADFEE" w14:textId="76D9F414" w:rsidR="000A7220" w:rsidRDefault="005C523D" w:rsidP="000A7220">
      <w:r>
        <w:t>“C</w:t>
      </w:r>
      <w:r w:rsidR="000A7220">
        <w:t>\Users\</w:t>
      </w:r>
      <w:proofErr w:type="spellStart"/>
      <w:r w:rsidR="000A7220">
        <w:t>mpari</w:t>
      </w:r>
      <w:proofErr w:type="spellEnd"/>
      <w:r w:rsidR="000A7220">
        <w:t>\Documents\coding projects\C++\Unit_3_Conditionals_Worksheet\x64\Debug\Unit 3 Conditionals Worksheet.exe"</w:t>
      </w:r>
    </w:p>
    <w:p w14:paraId="420D6EA6" w14:textId="77777777" w:rsidR="000A7220" w:rsidRDefault="000A7220" w:rsidP="000A7220">
      <w:r>
        <w:t>worksheet: Working with if</w:t>
      </w:r>
    </w:p>
    <w:p w14:paraId="185AB132" w14:textId="77777777" w:rsidR="000A7220" w:rsidRDefault="000A7220" w:rsidP="000A7220"/>
    <w:p w14:paraId="6A4C8B4D" w14:textId="77777777" w:rsidR="000A7220" w:rsidRDefault="000A7220" w:rsidP="000A7220">
      <w:r>
        <w:t>Enter a number</w:t>
      </w:r>
    </w:p>
    <w:p w14:paraId="1588F566" w14:textId="77777777" w:rsidR="000A7220" w:rsidRDefault="000A7220" w:rsidP="000A7220">
      <w:r>
        <w:t>4</w:t>
      </w:r>
    </w:p>
    <w:p w14:paraId="423AF729" w14:textId="77777777" w:rsidR="000A7220" w:rsidRDefault="000A7220" w:rsidP="000A7220">
      <w:r>
        <w:t>That is a plain, old number.</w:t>
      </w:r>
    </w:p>
    <w:p w14:paraId="6B28C712" w14:textId="649E6FB8" w:rsidR="000A7220" w:rsidRDefault="000A7220" w:rsidP="000A7220">
      <w:r>
        <w:t xml:space="preserve">Input a </w:t>
      </w:r>
      <w:r>
        <w:t>number</w:t>
      </w:r>
      <w:r>
        <w:t xml:space="preserve"> between 5 and 10</w:t>
      </w:r>
    </w:p>
    <w:p w14:paraId="1669DBF4" w14:textId="77777777" w:rsidR="000A7220" w:rsidRDefault="000A7220" w:rsidP="000A7220">
      <w:r>
        <w:t>4</w:t>
      </w:r>
    </w:p>
    <w:p w14:paraId="7627CE05" w14:textId="77777777" w:rsidR="000A7220" w:rsidRDefault="000A7220" w:rsidP="000A7220">
      <w:r>
        <w:t>Too small!</w:t>
      </w:r>
    </w:p>
    <w:p w14:paraId="7017805D" w14:textId="77777777" w:rsidR="000A7220" w:rsidRDefault="000A7220" w:rsidP="000A7220"/>
    <w:p w14:paraId="39E25F18" w14:textId="27C6797B" w:rsidR="000A7220" w:rsidRDefault="000A7220" w:rsidP="000A7220">
      <w:r>
        <w:t>Process finished with exit code 0.</w:t>
      </w:r>
      <w:r>
        <w:br/>
      </w:r>
      <w:r>
        <w:br/>
        <w:t>Output #4:</w:t>
      </w:r>
    </w:p>
    <w:p w14:paraId="042F2E3E" w14:textId="210DA9BC" w:rsidR="000A7220" w:rsidRDefault="000A7220" w:rsidP="000A7220"/>
    <w:p w14:paraId="7D24FA1E" w14:textId="77777777" w:rsidR="000A7220" w:rsidRDefault="000A7220" w:rsidP="000A7220">
      <w:r>
        <w:t>"C:\Users\mpari\Documents\coding projects\C++\Unit_3_Conditionals_Worksheet\x64\Debug\Unit 3 Conditionals Worksheet.exe"</w:t>
      </w:r>
    </w:p>
    <w:p w14:paraId="0E9C52D4" w14:textId="77777777" w:rsidR="000A7220" w:rsidRDefault="000A7220" w:rsidP="000A7220">
      <w:r>
        <w:t>worksheet: Working with if</w:t>
      </w:r>
    </w:p>
    <w:p w14:paraId="1E22414B" w14:textId="77777777" w:rsidR="000A7220" w:rsidRDefault="000A7220" w:rsidP="000A7220"/>
    <w:p w14:paraId="232FAF84" w14:textId="77777777" w:rsidR="000A7220" w:rsidRDefault="000A7220" w:rsidP="000A7220">
      <w:r>
        <w:t>Enter a number</w:t>
      </w:r>
    </w:p>
    <w:p w14:paraId="776D298D" w14:textId="77777777" w:rsidR="000A7220" w:rsidRDefault="000A7220" w:rsidP="000A7220">
      <w:r>
        <w:t>21</w:t>
      </w:r>
    </w:p>
    <w:p w14:paraId="31DFF4D1" w14:textId="77777777" w:rsidR="000A7220" w:rsidRDefault="000A7220" w:rsidP="000A7220">
      <w:r>
        <w:t>That is a plain, old number.</w:t>
      </w:r>
    </w:p>
    <w:p w14:paraId="77BFD3A8" w14:textId="31613DC6" w:rsidR="000A7220" w:rsidRDefault="000A7220" w:rsidP="000A7220">
      <w:r>
        <w:t xml:space="preserve">Input a </w:t>
      </w:r>
      <w:r>
        <w:t>number</w:t>
      </w:r>
      <w:r>
        <w:t xml:space="preserve"> between 5 and 10</w:t>
      </w:r>
    </w:p>
    <w:p w14:paraId="1527DD27" w14:textId="77777777" w:rsidR="000A7220" w:rsidRDefault="000A7220" w:rsidP="000A7220">
      <w:r>
        <w:t>12</w:t>
      </w:r>
    </w:p>
    <w:p w14:paraId="355BE43B" w14:textId="77777777" w:rsidR="000A7220" w:rsidRDefault="000A7220" w:rsidP="000A7220">
      <w:r>
        <w:t>Too big!</w:t>
      </w:r>
    </w:p>
    <w:p w14:paraId="214F74B7" w14:textId="77777777" w:rsidR="000A7220" w:rsidRDefault="000A7220" w:rsidP="000A7220"/>
    <w:p w14:paraId="24356764" w14:textId="5EFAF299" w:rsidR="000A7220" w:rsidRDefault="000A7220" w:rsidP="000A7220">
      <w:r>
        <w:lastRenderedPageBreak/>
        <w:t>Process finished with exit code 0.</w:t>
      </w:r>
      <w:r>
        <w:br/>
      </w:r>
      <w:r>
        <w:br/>
        <w:t>Output #5:</w:t>
      </w:r>
    </w:p>
    <w:p w14:paraId="5C39B1B8" w14:textId="2C63CD64" w:rsidR="000A7220" w:rsidRDefault="000A7220" w:rsidP="000A7220"/>
    <w:p w14:paraId="73AA0EE6" w14:textId="77777777" w:rsidR="000A7220" w:rsidRDefault="000A7220" w:rsidP="000A7220">
      <w:r>
        <w:t>"C:\Users\mpari\Documents\coding projects\C++\Unit_3_Conditionals_Worksheet\x64\Debug\Unit 3 Conditionals Worksheet.exe"</w:t>
      </w:r>
    </w:p>
    <w:p w14:paraId="5E0A9446" w14:textId="77777777" w:rsidR="000A7220" w:rsidRDefault="000A7220" w:rsidP="000A7220">
      <w:r>
        <w:t>worksheet: Working with if</w:t>
      </w:r>
    </w:p>
    <w:p w14:paraId="56E7320C" w14:textId="77777777" w:rsidR="000A7220" w:rsidRDefault="000A7220" w:rsidP="000A7220"/>
    <w:p w14:paraId="7E77D06B" w14:textId="77777777" w:rsidR="000A7220" w:rsidRDefault="000A7220" w:rsidP="000A7220">
      <w:r>
        <w:t>Enter a number</w:t>
      </w:r>
    </w:p>
    <w:p w14:paraId="5583A5CF" w14:textId="77777777" w:rsidR="000A7220" w:rsidRDefault="000A7220" w:rsidP="000A7220">
      <w:r>
        <w:t>43</w:t>
      </w:r>
    </w:p>
    <w:p w14:paraId="367CE9AA" w14:textId="77777777" w:rsidR="000A7220" w:rsidRDefault="000A7220" w:rsidP="000A7220">
      <w:r>
        <w:t>That is a plain, old number.</w:t>
      </w:r>
    </w:p>
    <w:p w14:paraId="711CF513" w14:textId="207C8EB5" w:rsidR="000A7220" w:rsidRDefault="000A7220" w:rsidP="000A7220">
      <w:r>
        <w:t xml:space="preserve">Input a </w:t>
      </w:r>
      <w:r>
        <w:t>number</w:t>
      </w:r>
      <w:r>
        <w:t xml:space="preserve"> between 5 and 10</w:t>
      </w:r>
    </w:p>
    <w:p w14:paraId="7EF2BD54" w14:textId="77777777" w:rsidR="000A7220" w:rsidRDefault="000A7220" w:rsidP="000A7220">
      <w:r>
        <w:t>7</w:t>
      </w:r>
    </w:p>
    <w:p w14:paraId="41564137" w14:textId="77777777" w:rsidR="000A7220" w:rsidRDefault="000A7220" w:rsidP="000A7220">
      <w:r>
        <w:t>Lucky Number!</w:t>
      </w:r>
    </w:p>
    <w:p w14:paraId="2510C502" w14:textId="77777777" w:rsidR="000A7220" w:rsidRDefault="000A7220" w:rsidP="000A7220"/>
    <w:p w14:paraId="62D4132D" w14:textId="77777777" w:rsidR="000A7220" w:rsidRDefault="000A7220" w:rsidP="000A7220">
      <w:r>
        <w:t>Process finished with exit code 0.</w:t>
      </w:r>
    </w:p>
    <w:p w14:paraId="3126C7CB" w14:textId="77777777" w:rsidR="000A7220" w:rsidRDefault="000A7220" w:rsidP="000A7220"/>
    <w:p w14:paraId="13F004C6" w14:textId="77777777" w:rsidR="000A7220" w:rsidRDefault="000A7220" w:rsidP="000A7220"/>
    <w:p w14:paraId="1E23DEDD" w14:textId="77777777" w:rsidR="000A7220" w:rsidRDefault="000A7220" w:rsidP="000A7220"/>
    <w:p w14:paraId="118AA6FE" w14:textId="77777777" w:rsidR="000A7220" w:rsidRDefault="000A7220" w:rsidP="000A7220"/>
    <w:p w14:paraId="059FDA44" w14:textId="77777777" w:rsidR="000A7220" w:rsidRDefault="000A7220" w:rsidP="000A7220"/>
    <w:p w14:paraId="6C82B673" w14:textId="77777777" w:rsidR="000A7220" w:rsidRDefault="000A7220" w:rsidP="000A7220"/>
    <w:p w14:paraId="0F8C5D3F" w14:textId="77777777" w:rsidR="000A7220" w:rsidRDefault="000A7220" w:rsidP="000A7220">
      <w:pPr>
        <w:jc w:val="center"/>
        <w:rPr>
          <w:b/>
          <w:bCs/>
        </w:rPr>
      </w:pPr>
      <w:r>
        <w:rPr>
          <w:b/>
          <w:bCs/>
        </w:rPr>
        <w:t>If Else Worksheet</w:t>
      </w:r>
      <w:r>
        <w:rPr>
          <w:b/>
          <w:bCs/>
        </w:rPr>
        <w:br/>
      </w:r>
    </w:p>
    <w:p w14:paraId="7E2AF684" w14:textId="77777777" w:rsidR="000A7220" w:rsidRDefault="000A7220" w:rsidP="000A7220">
      <w:r>
        <w:t>Output #1:</w:t>
      </w:r>
    </w:p>
    <w:p w14:paraId="2391CF0A" w14:textId="77777777" w:rsidR="000A7220" w:rsidRDefault="000A7220" w:rsidP="000A7220"/>
    <w:p w14:paraId="3C109118" w14:textId="77777777" w:rsidR="000A7220" w:rsidRDefault="000A7220" w:rsidP="000A7220">
      <w:r>
        <w:t>"C:\Users\mpari\Documents\coding projects\C++\Unit_3_Conditionals_Worksheet\x64\Debug\Unit 3 Conditionals Worksheet.exe"</w:t>
      </w:r>
    </w:p>
    <w:p w14:paraId="629B1597" w14:textId="77777777" w:rsidR="000A7220" w:rsidRDefault="000A7220" w:rsidP="000A7220">
      <w:r>
        <w:t>worksheet: If Else Worksheet</w:t>
      </w:r>
    </w:p>
    <w:p w14:paraId="729833D2" w14:textId="77777777" w:rsidR="000A7220" w:rsidRDefault="000A7220" w:rsidP="000A7220"/>
    <w:p w14:paraId="5408E3B1" w14:textId="77777777" w:rsidR="000A7220" w:rsidRDefault="000A7220" w:rsidP="000A7220">
      <w:r>
        <w:lastRenderedPageBreak/>
        <w:t>Enter your name:</w:t>
      </w:r>
    </w:p>
    <w:p w14:paraId="7413E66C" w14:textId="77777777" w:rsidR="000A7220" w:rsidRDefault="000A7220" w:rsidP="000A7220">
      <w:r>
        <w:t>Rohan</w:t>
      </w:r>
    </w:p>
    <w:p w14:paraId="3A7BB75E" w14:textId="77777777" w:rsidR="000A7220" w:rsidRDefault="000A7220" w:rsidP="000A7220">
      <w:r>
        <w:t>Enter your age:</w:t>
      </w:r>
    </w:p>
    <w:p w14:paraId="37366DFC" w14:textId="77777777" w:rsidR="000A7220" w:rsidRDefault="000A7220" w:rsidP="000A7220">
      <w:r>
        <w:t>16</w:t>
      </w:r>
    </w:p>
    <w:p w14:paraId="3E263869" w14:textId="77777777" w:rsidR="000A7220" w:rsidRDefault="000A7220" w:rsidP="000A7220">
      <w:r>
        <w:t>It's scary, Rohan, you are old enough to drive!</w:t>
      </w:r>
    </w:p>
    <w:p w14:paraId="5B4EE225" w14:textId="77777777" w:rsidR="000A7220" w:rsidRDefault="000A7220" w:rsidP="000A7220">
      <w:r>
        <w:t>Enter a positive integer</w:t>
      </w:r>
    </w:p>
    <w:p w14:paraId="7C4682A6" w14:textId="77777777" w:rsidR="000A7220" w:rsidRDefault="000A7220" w:rsidP="000A7220">
      <w:r>
        <w:t>0</w:t>
      </w:r>
    </w:p>
    <w:p w14:paraId="380F1902" w14:textId="77777777" w:rsidR="000A7220" w:rsidRDefault="000A7220" w:rsidP="000A7220">
      <w:r>
        <w:t>Your number is even!</w:t>
      </w:r>
    </w:p>
    <w:p w14:paraId="363F4190" w14:textId="77777777" w:rsidR="000A7220" w:rsidRDefault="000A7220" w:rsidP="000A7220">
      <w:r>
        <w:t>How many words do you want to send in your telegram message.</w:t>
      </w:r>
    </w:p>
    <w:p w14:paraId="33C2F101" w14:textId="77777777" w:rsidR="000A7220" w:rsidRDefault="000A7220" w:rsidP="000A7220">
      <w:r>
        <w:t>15</w:t>
      </w:r>
    </w:p>
    <w:p w14:paraId="58A475F9" w14:textId="77777777" w:rsidR="000A7220" w:rsidRDefault="000A7220" w:rsidP="000A7220">
      <w:r>
        <w:t>The cost to use the telegram is $8.50.</w:t>
      </w:r>
    </w:p>
    <w:p w14:paraId="384EBDA7" w14:textId="77777777" w:rsidR="000A7220" w:rsidRDefault="000A7220" w:rsidP="000A7220">
      <w:r>
        <w:t>Would you like to enter a new age, or use the one you already entered? Enter new or old. New is for choosing a new age and old if sticking with the one provided earlier</w:t>
      </w:r>
    </w:p>
    <w:p w14:paraId="4D36B5C3" w14:textId="6A8D7D00" w:rsidR="000A7220" w:rsidRDefault="000A7220" w:rsidP="000A7220">
      <w:r>
        <w:t>n</w:t>
      </w:r>
      <w:r>
        <w:t>ew</w:t>
      </w:r>
    </w:p>
    <w:p w14:paraId="1055E809" w14:textId="77777777" w:rsidR="000A7220" w:rsidRDefault="000A7220" w:rsidP="000A7220">
      <w:r>
        <w:t>Enter the current year</w:t>
      </w:r>
    </w:p>
    <w:p w14:paraId="4AB36D3F" w14:textId="77777777" w:rsidR="000A7220" w:rsidRDefault="000A7220" w:rsidP="000A7220">
      <w:r>
        <w:t>2020</w:t>
      </w:r>
    </w:p>
    <w:p w14:paraId="6072EAC4" w14:textId="77777777" w:rsidR="000A7220" w:rsidRDefault="000A7220" w:rsidP="000A7220">
      <w:r>
        <w:t>Enter your birthyear</w:t>
      </w:r>
    </w:p>
    <w:p w14:paraId="33A55C16" w14:textId="77777777" w:rsidR="000A7220" w:rsidRDefault="000A7220" w:rsidP="000A7220">
      <w:r>
        <w:t>1969</w:t>
      </w:r>
    </w:p>
    <w:p w14:paraId="69CA8DA2" w14:textId="77777777" w:rsidR="000A7220" w:rsidRDefault="000A7220" w:rsidP="000A7220">
      <w:r>
        <w:t>You qualify for the Juke Box Rally.</w:t>
      </w:r>
    </w:p>
    <w:p w14:paraId="1AA8714C" w14:textId="77777777" w:rsidR="000A7220" w:rsidRDefault="000A7220" w:rsidP="000A7220">
      <w:r>
        <w:t>Enter your favorite fruit</w:t>
      </w:r>
    </w:p>
    <w:p w14:paraId="4B0F243C" w14:textId="77777777" w:rsidR="000A7220" w:rsidRDefault="000A7220" w:rsidP="000A7220">
      <w:r>
        <w:t>Strawberry</w:t>
      </w:r>
    </w:p>
    <w:p w14:paraId="1EEDF168" w14:textId="77777777" w:rsidR="000A7220" w:rsidRDefault="000A7220" w:rsidP="000A7220">
      <w:r>
        <w:t>Strawberry Fields Forever!</w:t>
      </w:r>
    </w:p>
    <w:p w14:paraId="2952F3EE" w14:textId="77777777" w:rsidR="000A7220" w:rsidRDefault="000A7220" w:rsidP="000A7220">
      <w:r>
        <w:t>Enter two positive integers</w:t>
      </w:r>
    </w:p>
    <w:p w14:paraId="6E64C06F" w14:textId="77777777" w:rsidR="000A7220" w:rsidRDefault="000A7220" w:rsidP="000A7220">
      <w:r>
        <w:t>15</w:t>
      </w:r>
    </w:p>
    <w:p w14:paraId="2A374D66" w14:textId="77777777" w:rsidR="000A7220" w:rsidRDefault="000A7220" w:rsidP="000A7220">
      <w:r>
        <w:t>15</w:t>
      </w:r>
    </w:p>
    <w:p w14:paraId="26A10B43" w14:textId="77777777" w:rsidR="000A7220" w:rsidRDefault="000A7220" w:rsidP="000A7220">
      <w:r>
        <w:t>Both your numbers are the same!</w:t>
      </w:r>
    </w:p>
    <w:p w14:paraId="0B39CE94" w14:textId="77777777" w:rsidR="000A7220" w:rsidRDefault="000A7220" w:rsidP="000A7220">
      <w:r>
        <w:t>Your age is 16 correct?</w:t>
      </w:r>
    </w:p>
    <w:p w14:paraId="43B6B0F3" w14:textId="77777777" w:rsidR="000A7220" w:rsidRDefault="000A7220" w:rsidP="000A7220">
      <w:r>
        <w:t>no</w:t>
      </w:r>
    </w:p>
    <w:p w14:paraId="52AF220F" w14:textId="77777777" w:rsidR="000A7220" w:rsidRDefault="000A7220" w:rsidP="000A7220">
      <w:r>
        <w:t>Enter your age</w:t>
      </w:r>
    </w:p>
    <w:p w14:paraId="23BA73BD" w14:textId="77777777" w:rsidR="000A7220" w:rsidRDefault="000A7220" w:rsidP="000A7220">
      <w:r>
        <w:lastRenderedPageBreak/>
        <w:t>5</w:t>
      </w:r>
    </w:p>
    <w:p w14:paraId="42F6EEC7" w14:textId="77777777" w:rsidR="000A7220" w:rsidRDefault="000A7220" w:rsidP="000A7220">
      <w:r>
        <w:t>Your entry fee is $0.00</w:t>
      </w:r>
    </w:p>
    <w:p w14:paraId="16332F52" w14:textId="77777777" w:rsidR="000A7220" w:rsidRDefault="000A7220" w:rsidP="000A7220"/>
    <w:p w14:paraId="365499F4" w14:textId="77777777" w:rsidR="000A7220" w:rsidRDefault="000A7220" w:rsidP="000A7220">
      <w:r>
        <w:t>Process finished with exit code 0.</w:t>
      </w:r>
    </w:p>
    <w:p w14:paraId="132D8605" w14:textId="77777777" w:rsidR="000A7220" w:rsidRDefault="000A7220" w:rsidP="000A7220"/>
    <w:p w14:paraId="11715AAA" w14:textId="77777777" w:rsidR="000A7220" w:rsidRDefault="000A7220" w:rsidP="000A7220"/>
    <w:p w14:paraId="3EB1A1AD" w14:textId="77777777" w:rsidR="000A7220" w:rsidRDefault="000A7220" w:rsidP="000A7220">
      <w:r>
        <w:t>Output #2:</w:t>
      </w:r>
    </w:p>
    <w:p w14:paraId="382BCF22" w14:textId="77777777" w:rsidR="000A7220" w:rsidRDefault="000A7220" w:rsidP="000A7220"/>
    <w:p w14:paraId="2C001BCD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1B375613" w14:textId="77777777" w:rsidR="005C523D" w:rsidRDefault="005C523D" w:rsidP="005C523D">
      <w:r>
        <w:t>worksheet: If Else Worksheet</w:t>
      </w:r>
    </w:p>
    <w:p w14:paraId="34EDDF22" w14:textId="77777777" w:rsidR="005C523D" w:rsidRDefault="005C523D" w:rsidP="005C523D"/>
    <w:p w14:paraId="2495F917" w14:textId="77777777" w:rsidR="005C523D" w:rsidRDefault="005C523D" w:rsidP="005C523D">
      <w:r>
        <w:t>Enter your name:</w:t>
      </w:r>
    </w:p>
    <w:p w14:paraId="2881A3C0" w14:textId="77777777" w:rsidR="005C523D" w:rsidRDefault="005C523D" w:rsidP="005C523D">
      <w:r>
        <w:t>Rohan</w:t>
      </w:r>
    </w:p>
    <w:p w14:paraId="1073BFAA" w14:textId="77777777" w:rsidR="005C523D" w:rsidRDefault="005C523D" w:rsidP="005C523D">
      <w:r>
        <w:t>Enter your age:</w:t>
      </w:r>
    </w:p>
    <w:p w14:paraId="438C981A" w14:textId="77777777" w:rsidR="005C523D" w:rsidRDefault="005C523D" w:rsidP="005C523D">
      <w:r>
        <w:t>15</w:t>
      </w:r>
    </w:p>
    <w:p w14:paraId="03B3F1E5" w14:textId="77777777" w:rsidR="005C523D" w:rsidRDefault="005C523D" w:rsidP="005C523D">
      <w:r>
        <w:t>You still have 1 years left before you can drive.</w:t>
      </w:r>
    </w:p>
    <w:p w14:paraId="29538681" w14:textId="77777777" w:rsidR="005C523D" w:rsidRDefault="005C523D" w:rsidP="005C523D">
      <w:r>
        <w:t>Enter a positive integer</w:t>
      </w:r>
    </w:p>
    <w:p w14:paraId="045BD211" w14:textId="77777777" w:rsidR="005C523D" w:rsidRDefault="005C523D" w:rsidP="005C523D">
      <w:r>
        <w:t>1</w:t>
      </w:r>
    </w:p>
    <w:p w14:paraId="5196896D" w14:textId="77777777" w:rsidR="005C523D" w:rsidRDefault="005C523D" w:rsidP="005C523D">
      <w:r>
        <w:t>Your number is odd</w:t>
      </w:r>
    </w:p>
    <w:p w14:paraId="1722FDBB" w14:textId="77777777" w:rsidR="005C523D" w:rsidRDefault="005C523D" w:rsidP="005C523D">
      <w:r>
        <w:t>How many words do you want to send in your telegram message.</w:t>
      </w:r>
    </w:p>
    <w:p w14:paraId="346CAE53" w14:textId="77777777" w:rsidR="005C523D" w:rsidRDefault="005C523D" w:rsidP="005C523D">
      <w:r>
        <w:t>78</w:t>
      </w:r>
    </w:p>
    <w:p w14:paraId="48687341" w14:textId="77777777" w:rsidR="005C523D" w:rsidRDefault="005C523D" w:rsidP="005C523D">
      <w:r>
        <w:t>Your total cost for the telegram is $24.25.</w:t>
      </w:r>
    </w:p>
    <w:p w14:paraId="6A1A5AEE" w14:textId="77777777" w:rsidR="005C523D" w:rsidRDefault="005C523D" w:rsidP="005C523D">
      <w:r>
        <w:t>Would you like to enter a new age, or use the one you already entered? Enter new or old. New is for choosing a new age and old if sticking with the one provided earlier</w:t>
      </w:r>
    </w:p>
    <w:p w14:paraId="101F3FE5" w14:textId="77777777" w:rsidR="005C523D" w:rsidRDefault="005C523D" w:rsidP="005C523D">
      <w:r>
        <w:t>old</w:t>
      </w:r>
    </w:p>
    <w:p w14:paraId="19E2E918" w14:textId="77777777" w:rsidR="005C523D" w:rsidRDefault="005C523D" w:rsidP="005C523D">
      <w:r>
        <w:t>Enter the current year</w:t>
      </w:r>
    </w:p>
    <w:p w14:paraId="3114FA56" w14:textId="77777777" w:rsidR="005C523D" w:rsidRDefault="005C523D" w:rsidP="005C523D">
      <w:r>
        <w:t>2020</w:t>
      </w:r>
    </w:p>
    <w:p w14:paraId="0CD48D10" w14:textId="77777777" w:rsidR="005C523D" w:rsidRDefault="005C523D" w:rsidP="005C523D">
      <w:r>
        <w:t>Enter your favorite fruit</w:t>
      </w:r>
    </w:p>
    <w:p w14:paraId="51344DCB" w14:textId="77777777" w:rsidR="005C523D" w:rsidRDefault="005C523D" w:rsidP="005C523D">
      <w:r>
        <w:lastRenderedPageBreak/>
        <w:t>Orange</w:t>
      </w:r>
    </w:p>
    <w:p w14:paraId="5E993A50" w14:textId="77777777" w:rsidR="005C523D" w:rsidRDefault="005C523D" w:rsidP="005C523D">
      <w:proofErr w:type="spellStart"/>
      <w:r>
        <w:t>Bye,bye</w:t>
      </w:r>
      <w:proofErr w:type="spellEnd"/>
      <w:r>
        <w:t xml:space="preserve"> Miss American Pie</w:t>
      </w:r>
    </w:p>
    <w:p w14:paraId="375EF989" w14:textId="77777777" w:rsidR="005C523D" w:rsidRDefault="005C523D" w:rsidP="005C523D">
      <w:r>
        <w:t>Enter two positive integers</w:t>
      </w:r>
    </w:p>
    <w:p w14:paraId="5197DAE1" w14:textId="77777777" w:rsidR="005C523D" w:rsidRDefault="005C523D" w:rsidP="005C523D">
      <w:r>
        <w:t>20</w:t>
      </w:r>
    </w:p>
    <w:p w14:paraId="49B4C8F9" w14:textId="77777777" w:rsidR="005C523D" w:rsidRDefault="005C523D" w:rsidP="005C523D">
      <w:r>
        <w:t>15</w:t>
      </w:r>
    </w:p>
    <w:p w14:paraId="378ECD20" w14:textId="77777777" w:rsidR="005C523D" w:rsidRDefault="005C523D" w:rsidP="005C523D">
      <w:r>
        <w:t>15 20</w:t>
      </w:r>
    </w:p>
    <w:p w14:paraId="7C602834" w14:textId="77777777" w:rsidR="005C523D" w:rsidRDefault="005C523D" w:rsidP="005C523D">
      <w:r>
        <w:t>Your age is 15 correct?</w:t>
      </w:r>
    </w:p>
    <w:p w14:paraId="0FF33C18" w14:textId="77777777" w:rsidR="005C523D" w:rsidRDefault="005C523D" w:rsidP="005C523D">
      <w:r>
        <w:t>yes</w:t>
      </w:r>
    </w:p>
    <w:p w14:paraId="01551919" w14:textId="77777777" w:rsidR="005C523D" w:rsidRDefault="005C523D" w:rsidP="005C523D">
      <w:r>
        <w:t>Your entry fee is $2.50</w:t>
      </w:r>
    </w:p>
    <w:p w14:paraId="38B08649" w14:textId="77777777" w:rsidR="005C523D" w:rsidRDefault="005C523D" w:rsidP="005C523D"/>
    <w:p w14:paraId="140B122A" w14:textId="77777777" w:rsidR="005C523D" w:rsidRDefault="005C523D" w:rsidP="005C523D">
      <w:r>
        <w:t>Process finished with exit code 0.</w:t>
      </w:r>
    </w:p>
    <w:p w14:paraId="1859F602" w14:textId="77777777" w:rsidR="005C523D" w:rsidRDefault="005C523D" w:rsidP="005C523D"/>
    <w:p w14:paraId="71D3EE20" w14:textId="77777777" w:rsidR="005C523D" w:rsidRDefault="005C523D" w:rsidP="005C523D"/>
    <w:p w14:paraId="776D3C39" w14:textId="77777777" w:rsidR="005C523D" w:rsidRDefault="005C523D" w:rsidP="005C523D">
      <w:r>
        <w:t>Output #3:</w:t>
      </w:r>
    </w:p>
    <w:p w14:paraId="4FC8FA42" w14:textId="77777777" w:rsidR="005C523D" w:rsidRDefault="005C523D" w:rsidP="005C523D"/>
    <w:p w14:paraId="46504D23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11AC03EC" w14:textId="77777777" w:rsidR="005C523D" w:rsidRDefault="005C523D" w:rsidP="005C523D">
      <w:r>
        <w:t>worksheet: If Else Worksheet</w:t>
      </w:r>
    </w:p>
    <w:p w14:paraId="0F1F1DCC" w14:textId="77777777" w:rsidR="005C523D" w:rsidRDefault="005C523D" w:rsidP="005C523D"/>
    <w:p w14:paraId="37C6E344" w14:textId="77777777" w:rsidR="005C523D" w:rsidRDefault="005C523D" w:rsidP="005C523D">
      <w:r>
        <w:t>Enter your name:</w:t>
      </w:r>
    </w:p>
    <w:p w14:paraId="64097E78" w14:textId="77777777" w:rsidR="005C523D" w:rsidRDefault="005C523D" w:rsidP="005C523D">
      <w:r>
        <w:t>Rohan</w:t>
      </w:r>
    </w:p>
    <w:p w14:paraId="5B45A878" w14:textId="77777777" w:rsidR="005C523D" w:rsidRDefault="005C523D" w:rsidP="005C523D">
      <w:r>
        <w:t>Enter your age:</w:t>
      </w:r>
    </w:p>
    <w:p w14:paraId="1A5CEC7F" w14:textId="77777777" w:rsidR="005C523D" w:rsidRDefault="005C523D" w:rsidP="005C523D">
      <w:r>
        <w:t>67</w:t>
      </w:r>
    </w:p>
    <w:p w14:paraId="79E98300" w14:textId="77777777" w:rsidR="005C523D" w:rsidRDefault="005C523D" w:rsidP="005C523D">
      <w:r>
        <w:t>It's scary, Rohan, you are old enough to drive!</w:t>
      </w:r>
    </w:p>
    <w:p w14:paraId="0E53800E" w14:textId="77777777" w:rsidR="005C523D" w:rsidRDefault="005C523D" w:rsidP="005C523D">
      <w:r>
        <w:t>Enter a positive integer</w:t>
      </w:r>
    </w:p>
    <w:p w14:paraId="34643FAD" w14:textId="77777777" w:rsidR="005C523D" w:rsidRDefault="005C523D" w:rsidP="005C523D">
      <w:r>
        <w:t>54</w:t>
      </w:r>
    </w:p>
    <w:p w14:paraId="04EB983B" w14:textId="77777777" w:rsidR="005C523D" w:rsidRDefault="005C523D" w:rsidP="005C523D">
      <w:r>
        <w:t>Your number is even!</w:t>
      </w:r>
    </w:p>
    <w:p w14:paraId="5D3BD4BE" w14:textId="77777777" w:rsidR="005C523D" w:rsidRDefault="005C523D" w:rsidP="005C523D">
      <w:r>
        <w:t>How many words do you want to send in your telegram message.</w:t>
      </w:r>
    </w:p>
    <w:p w14:paraId="5B5D5789" w14:textId="77777777" w:rsidR="005C523D" w:rsidRDefault="005C523D" w:rsidP="005C523D">
      <w:r>
        <w:t>213</w:t>
      </w:r>
    </w:p>
    <w:p w14:paraId="26F40CCB" w14:textId="77777777" w:rsidR="005C523D" w:rsidRDefault="005C523D" w:rsidP="005C523D">
      <w:r>
        <w:lastRenderedPageBreak/>
        <w:t>Your total cost for the telegram is $58.</w:t>
      </w:r>
    </w:p>
    <w:p w14:paraId="7B9BA268" w14:textId="77777777" w:rsidR="005C523D" w:rsidRDefault="005C523D" w:rsidP="005C523D">
      <w:r>
        <w:t>Would you like to enter a new age, or use the one you already entered? Enter new or old. New is for choosing a new age and old if sticking with the one provided earlier</w:t>
      </w:r>
    </w:p>
    <w:p w14:paraId="1CB267BE" w14:textId="77777777" w:rsidR="005C523D" w:rsidRDefault="005C523D" w:rsidP="005C523D">
      <w:r>
        <w:t>new</w:t>
      </w:r>
    </w:p>
    <w:p w14:paraId="0342B686" w14:textId="77777777" w:rsidR="005C523D" w:rsidRDefault="005C523D" w:rsidP="005C523D">
      <w:r>
        <w:t>Enter the current year</w:t>
      </w:r>
    </w:p>
    <w:p w14:paraId="3160E5A2" w14:textId="77777777" w:rsidR="005C523D" w:rsidRDefault="005C523D" w:rsidP="005C523D">
      <w:r>
        <w:t>2020</w:t>
      </w:r>
    </w:p>
    <w:p w14:paraId="6D563F1C" w14:textId="77777777" w:rsidR="005C523D" w:rsidRDefault="005C523D" w:rsidP="005C523D">
      <w:r>
        <w:t>Enter your birthyear</w:t>
      </w:r>
    </w:p>
    <w:p w14:paraId="20BFFC0D" w14:textId="77777777" w:rsidR="005C523D" w:rsidRDefault="005C523D" w:rsidP="005C523D">
      <w:r>
        <w:t>1989</w:t>
      </w:r>
    </w:p>
    <w:p w14:paraId="00354157" w14:textId="77777777" w:rsidR="005C523D" w:rsidRDefault="005C523D" w:rsidP="005C523D">
      <w:r>
        <w:t>Enter your favorite fruit</w:t>
      </w:r>
    </w:p>
    <w:p w14:paraId="16184614" w14:textId="77777777" w:rsidR="005C523D" w:rsidRDefault="005C523D" w:rsidP="005C523D">
      <w:r>
        <w:t>Apple</w:t>
      </w:r>
    </w:p>
    <w:p w14:paraId="3C452BD5" w14:textId="77777777" w:rsidR="005C523D" w:rsidRDefault="005C523D" w:rsidP="005C523D">
      <w:proofErr w:type="spellStart"/>
      <w:r>
        <w:t>Bye,bye</w:t>
      </w:r>
      <w:proofErr w:type="spellEnd"/>
      <w:r>
        <w:t xml:space="preserve"> Miss American Pie</w:t>
      </w:r>
    </w:p>
    <w:p w14:paraId="44AF65EC" w14:textId="77777777" w:rsidR="005C523D" w:rsidRDefault="005C523D" w:rsidP="005C523D">
      <w:r>
        <w:t>Enter two positive integers</w:t>
      </w:r>
    </w:p>
    <w:p w14:paraId="17E5EF18" w14:textId="77777777" w:rsidR="005C523D" w:rsidRDefault="005C523D" w:rsidP="005C523D">
      <w:r>
        <w:t>10</w:t>
      </w:r>
    </w:p>
    <w:p w14:paraId="6B1235D2" w14:textId="77777777" w:rsidR="005C523D" w:rsidRDefault="005C523D" w:rsidP="005C523D">
      <w:r>
        <w:t>20</w:t>
      </w:r>
    </w:p>
    <w:p w14:paraId="34A7ABC8" w14:textId="77777777" w:rsidR="005C523D" w:rsidRDefault="005C523D" w:rsidP="005C523D">
      <w:r>
        <w:t>10 20</w:t>
      </w:r>
    </w:p>
    <w:p w14:paraId="1F75E01D" w14:textId="77777777" w:rsidR="005C523D" w:rsidRDefault="005C523D" w:rsidP="005C523D">
      <w:r>
        <w:t>Your age is 67 correct?</w:t>
      </w:r>
    </w:p>
    <w:p w14:paraId="082384D1" w14:textId="77777777" w:rsidR="005C523D" w:rsidRDefault="005C523D" w:rsidP="005C523D">
      <w:r>
        <w:t>yes</w:t>
      </w:r>
    </w:p>
    <w:p w14:paraId="55AAF5F4" w14:textId="77777777" w:rsidR="005C523D" w:rsidRDefault="005C523D" w:rsidP="005C523D">
      <w:r>
        <w:t>Your entry fee is $1.50</w:t>
      </w:r>
    </w:p>
    <w:p w14:paraId="1AAA7C0B" w14:textId="77777777" w:rsidR="005C523D" w:rsidRDefault="005C523D" w:rsidP="005C523D"/>
    <w:p w14:paraId="32BBA9D1" w14:textId="77777777" w:rsidR="005C523D" w:rsidRDefault="005C523D" w:rsidP="005C523D">
      <w:r>
        <w:t>Process finished with exit code 0.</w:t>
      </w:r>
    </w:p>
    <w:p w14:paraId="7CF18C32" w14:textId="77777777" w:rsidR="005C523D" w:rsidRDefault="005C523D" w:rsidP="005C523D"/>
    <w:p w14:paraId="5E1E3BA6" w14:textId="77777777" w:rsidR="005C523D" w:rsidRDefault="005C523D" w:rsidP="005C523D"/>
    <w:p w14:paraId="51FB3095" w14:textId="77777777" w:rsidR="005C523D" w:rsidRDefault="005C523D" w:rsidP="005C523D"/>
    <w:p w14:paraId="52F8A334" w14:textId="476EDE2C" w:rsidR="005C523D" w:rsidRDefault="005C523D" w:rsidP="005C523D">
      <w:pPr>
        <w:jc w:val="center"/>
        <w:rPr>
          <w:b/>
          <w:bCs/>
        </w:rPr>
      </w:pPr>
      <w:r>
        <w:rPr>
          <w:b/>
          <w:bCs/>
        </w:rPr>
        <w:t>Working with Logical Operators</w:t>
      </w:r>
    </w:p>
    <w:p w14:paraId="667065C3" w14:textId="77777777" w:rsidR="005C523D" w:rsidRDefault="005C523D" w:rsidP="005C523D">
      <w:pPr>
        <w:jc w:val="center"/>
      </w:pPr>
    </w:p>
    <w:p w14:paraId="2C4B56AB" w14:textId="77777777" w:rsidR="005C523D" w:rsidRDefault="005C523D" w:rsidP="005C523D">
      <w:r>
        <w:t>Output #1:</w:t>
      </w:r>
    </w:p>
    <w:p w14:paraId="39765BB3" w14:textId="77777777" w:rsidR="005C523D" w:rsidRDefault="005C523D" w:rsidP="005C523D"/>
    <w:p w14:paraId="09FF8FF7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2C429DB2" w14:textId="77777777" w:rsidR="005C523D" w:rsidRDefault="005C523D" w:rsidP="005C523D">
      <w:r>
        <w:lastRenderedPageBreak/>
        <w:t xml:space="preserve">worksheet: Working With Logical </w:t>
      </w:r>
      <w:proofErr w:type="spellStart"/>
      <w:r>
        <w:t>Operaters</w:t>
      </w:r>
      <w:proofErr w:type="spellEnd"/>
    </w:p>
    <w:p w14:paraId="12A87A87" w14:textId="77777777" w:rsidR="005C523D" w:rsidRDefault="005C523D" w:rsidP="005C523D"/>
    <w:p w14:paraId="64713DBF" w14:textId="77777777" w:rsidR="005C523D" w:rsidRDefault="005C523D" w:rsidP="005C523D">
      <w:r>
        <w:t>How many dogs do you have?</w:t>
      </w:r>
    </w:p>
    <w:p w14:paraId="675AA4C5" w14:textId="77777777" w:rsidR="005C523D" w:rsidRDefault="005C523D" w:rsidP="005C523D">
      <w:r>
        <w:t>1</w:t>
      </w:r>
    </w:p>
    <w:p w14:paraId="1B701859" w14:textId="77777777" w:rsidR="005C523D" w:rsidRDefault="005C523D" w:rsidP="005C523D">
      <w:r>
        <w:t>How many cats do you have?</w:t>
      </w:r>
    </w:p>
    <w:p w14:paraId="3662CEB2" w14:textId="77777777" w:rsidR="005C523D" w:rsidRDefault="005C523D" w:rsidP="005C523D">
      <w:r>
        <w:t>1</w:t>
      </w:r>
    </w:p>
    <w:p w14:paraId="07A05DA1" w14:textId="77777777" w:rsidR="005C523D" w:rsidRDefault="005C523D" w:rsidP="005C523D">
      <w:r>
        <w:t>Do your cats and dogs get along? Answer yes or no.</w:t>
      </w:r>
    </w:p>
    <w:p w14:paraId="2E34B099" w14:textId="77777777" w:rsidR="005C523D" w:rsidRDefault="005C523D" w:rsidP="005C523D">
      <w:r>
        <w:t>yes</w:t>
      </w:r>
    </w:p>
    <w:p w14:paraId="36679F85" w14:textId="77777777" w:rsidR="005C523D" w:rsidRDefault="005C523D" w:rsidP="005C523D">
      <w:r>
        <w:t>That's amazing! How did you get them to stop fighting?</w:t>
      </w:r>
    </w:p>
    <w:p w14:paraId="405F8529" w14:textId="77777777" w:rsidR="005C523D" w:rsidRDefault="005C523D" w:rsidP="005C523D">
      <w:r>
        <w:t>Enter an integer between 50 and 100</w:t>
      </w:r>
    </w:p>
    <w:p w14:paraId="2B84598D" w14:textId="77777777" w:rsidR="005C523D" w:rsidRDefault="005C523D" w:rsidP="005C523D">
      <w:r>
        <w:t>70</w:t>
      </w:r>
    </w:p>
    <w:p w14:paraId="0F6C4008" w14:textId="77777777" w:rsidR="005C523D" w:rsidRDefault="005C523D" w:rsidP="005C523D">
      <w:r>
        <w:t>You have won $70 for inputting a number in the correct range!</w:t>
      </w:r>
    </w:p>
    <w:p w14:paraId="46E12329" w14:textId="77777777" w:rsidR="005C523D" w:rsidRDefault="005C523D" w:rsidP="005C523D"/>
    <w:p w14:paraId="4B8412CB" w14:textId="77777777" w:rsidR="005C523D" w:rsidRDefault="005C523D" w:rsidP="005C523D">
      <w:r>
        <w:t>Process finished with exit code 0.</w:t>
      </w:r>
    </w:p>
    <w:p w14:paraId="236B38C2" w14:textId="77777777" w:rsidR="005C523D" w:rsidRDefault="005C523D" w:rsidP="005C523D"/>
    <w:p w14:paraId="6C9E85C0" w14:textId="77777777" w:rsidR="005C523D" w:rsidRDefault="005C523D" w:rsidP="005C523D"/>
    <w:p w14:paraId="0612BE25" w14:textId="77777777" w:rsidR="005C523D" w:rsidRDefault="005C523D" w:rsidP="005C523D">
      <w:r>
        <w:t>Output #2:</w:t>
      </w:r>
    </w:p>
    <w:p w14:paraId="0471AC7E" w14:textId="77777777" w:rsidR="005C523D" w:rsidRDefault="005C523D" w:rsidP="005C523D"/>
    <w:p w14:paraId="670A06E3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06B715AC" w14:textId="77777777" w:rsidR="005C523D" w:rsidRDefault="005C523D" w:rsidP="005C523D">
      <w:r>
        <w:t xml:space="preserve">worksheet: Working With Logical </w:t>
      </w:r>
      <w:proofErr w:type="spellStart"/>
      <w:r>
        <w:t>Operaters</w:t>
      </w:r>
      <w:proofErr w:type="spellEnd"/>
    </w:p>
    <w:p w14:paraId="38C72DD8" w14:textId="77777777" w:rsidR="005C523D" w:rsidRDefault="005C523D" w:rsidP="005C523D"/>
    <w:p w14:paraId="4C368073" w14:textId="77777777" w:rsidR="005C523D" w:rsidRDefault="005C523D" w:rsidP="005C523D">
      <w:r>
        <w:t>How many dogs do you have?</w:t>
      </w:r>
    </w:p>
    <w:p w14:paraId="61EA9278" w14:textId="77777777" w:rsidR="005C523D" w:rsidRDefault="005C523D" w:rsidP="005C523D">
      <w:r>
        <w:t>1</w:t>
      </w:r>
    </w:p>
    <w:p w14:paraId="7F01E580" w14:textId="77777777" w:rsidR="005C523D" w:rsidRDefault="005C523D" w:rsidP="005C523D">
      <w:r>
        <w:t>How many cats do you have?</w:t>
      </w:r>
    </w:p>
    <w:p w14:paraId="06CE4C86" w14:textId="77777777" w:rsidR="005C523D" w:rsidRDefault="005C523D" w:rsidP="005C523D">
      <w:r>
        <w:t>1</w:t>
      </w:r>
    </w:p>
    <w:p w14:paraId="335A6F3F" w14:textId="77777777" w:rsidR="005C523D" w:rsidRDefault="005C523D" w:rsidP="005C523D">
      <w:r>
        <w:t>Do your cats and dogs get along? Answer yes or no.</w:t>
      </w:r>
    </w:p>
    <w:p w14:paraId="2F6A9110" w14:textId="77777777" w:rsidR="005C523D" w:rsidRDefault="005C523D" w:rsidP="005C523D">
      <w:r>
        <w:t>no</w:t>
      </w:r>
    </w:p>
    <w:p w14:paraId="264BF01A" w14:textId="77777777" w:rsidR="005C523D" w:rsidRDefault="005C523D" w:rsidP="005C523D">
      <w:r>
        <w:t>Their constant fighting must cause you a lot of pain.</w:t>
      </w:r>
    </w:p>
    <w:p w14:paraId="4A46CE64" w14:textId="77777777" w:rsidR="005C523D" w:rsidRDefault="005C523D" w:rsidP="005C523D">
      <w:r>
        <w:lastRenderedPageBreak/>
        <w:t>Enter an integer between 50 and 100</w:t>
      </w:r>
    </w:p>
    <w:p w14:paraId="1968ADF8" w14:textId="77777777" w:rsidR="005C523D" w:rsidRDefault="005C523D" w:rsidP="005C523D">
      <w:r>
        <w:t>30</w:t>
      </w:r>
    </w:p>
    <w:p w14:paraId="5FE6BC30" w14:textId="77777777" w:rsidR="005C523D" w:rsidRDefault="005C523D" w:rsidP="005C523D">
      <w:r>
        <w:t>Sorry, not following directions will cost you dearly :-(</w:t>
      </w:r>
    </w:p>
    <w:p w14:paraId="31CE6703" w14:textId="77777777" w:rsidR="005C523D" w:rsidRDefault="005C523D" w:rsidP="005C523D">
      <w:r>
        <w:t>Enter an integer between 50 and 100</w:t>
      </w:r>
    </w:p>
    <w:p w14:paraId="5652B54E" w14:textId="77777777" w:rsidR="005C523D" w:rsidRDefault="005C523D" w:rsidP="005C523D">
      <w:r>
        <w:t>30</w:t>
      </w:r>
    </w:p>
    <w:p w14:paraId="3E025BA9" w14:textId="77777777" w:rsidR="005C523D" w:rsidRDefault="005C523D" w:rsidP="005C523D">
      <w:r>
        <w:t>Sorry, not following directions will cost you dearly :-(</w:t>
      </w:r>
    </w:p>
    <w:p w14:paraId="7B833291" w14:textId="77777777" w:rsidR="005C523D" w:rsidRDefault="005C523D" w:rsidP="005C523D">
      <w:r>
        <w:t>Enter an integer between 50 and 100</w:t>
      </w:r>
    </w:p>
    <w:p w14:paraId="7337CC26" w14:textId="77777777" w:rsidR="005C523D" w:rsidRDefault="005C523D" w:rsidP="005C523D">
      <w:r>
        <w:t>70</w:t>
      </w:r>
    </w:p>
    <w:p w14:paraId="3E9FC82A" w14:textId="77777777" w:rsidR="005C523D" w:rsidRDefault="005C523D" w:rsidP="005C523D">
      <w:r>
        <w:t>You have won $70 for inputting a number in the correct range!</w:t>
      </w:r>
    </w:p>
    <w:p w14:paraId="12CEBE90" w14:textId="77777777" w:rsidR="005C523D" w:rsidRDefault="005C523D" w:rsidP="005C523D"/>
    <w:p w14:paraId="7C38FDC0" w14:textId="77777777" w:rsidR="005C523D" w:rsidRDefault="005C523D" w:rsidP="005C523D">
      <w:r>
        <w:t>Process finished with exit code 0.</w:t>
      </w:r>
    </w:p>
    <w:p w14:paraId="07ED7D61" w14:textId="77777777" w:rsidR="005C523D" w:rsidRDefault="005C523D" w:rsidP="005C523D"/>
    <w:p w14:paraId="50171644" w14:textId="77777777" w:rsidR="005C523D" w:rsidRDefault="005C523D" w:rsidP="005C523D"/>
    <w:p w14:paraId="34C23506" w14:textId="77777777" w:rsidR="005C523D" w:rsidRDefault="005C523D" w:rsidP="005C523D"/>
    <w:p w14:paraId="73C7C443" w14:textId="77777777" w:rsidR="005C523D" w:rsidRDefault="005C523D" w:rsidP="005C523D">
      <w:r>
        <w:t>Output #3:</w:t>
      </w:r>
    </w:p>
    <w:p w14:paraId="7CA8F654" w14:textId="77777777" w:rsidR="005C523D" w:rsidRDefault="005C523D" w:rsidP="005C523D"/>
    <w:p w14:paraId="27E09FB1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6F5B12E1" w14:textId="77777777" w:rsidR="005C523D" w:rsidRDefault="005C523D" w:rsidP="005C523D">
      <w:r>
        <w:t xml:space="preserve">worksheet: Working With Logical </w:t>
      </w:r>
      <w:proofErr w:type="spellStart"/>
      <w:r>
        <w:t>Operaters</w:t>
      </w:r>
      <w:proofErr w:type="spellEnd"/>
    </w:p>
    <w:p w14:paraId="13F029D1" w14:textId="77777777" w:rsidR="005C523D" w:rsidRDefault="005C523D" w:rsidP="005C523D"/>
    <w:p w14:paraId="7F80F5F0" w14:textId="77777777" w:rsidR="005C523D" w:rsidRDefault="005C523D" w:rsidP="005C523D">
      <w:r>
        <w:t>How many dogs do you have?</w:t>
      </w:r>
    </w:p>
    <w:p w14:paraId="1167EF2D" w14:textId="77777777" w:rsidR="005C523D" w:rsidRDefault="005C523D" w:rsidP="005C523D">
      <w:r>
        <w:t>2</w:t>
      </w:r>
    </w:p>
    <w:p w14:paraId="5B4F55E8" w14:textId="77777777" w:rsidR="005C523D" w:rsidRDefault="005C523D" w:rsidP="005C523D">
      <w:r>
        <w:t>How many cats do you have?</w:t>
      </w:r>
    </w:p>
    <w:p w14:paraId="0D9F86D7" w14:textId="77777777" w:rsidR="005C523D" w:rsidRDefault="005C523D" w:rsidP="005C523D">
      <w:r>
        <w:t>0</w:t>
      </w:r>
    </w:p>
    <w:p w14:paraId="3C04AC9D" w14:textId="77777777" w:rsidR="005C523D" w:rsidRDefault="005C523D" w:rsidP="005C523D">
      <w:r>
        <w:t>Guess you're a dog person</w:t>
      </w:r>
    </w:p>
    <w:p w14:paraId="1A5ED9F4" w14:textId="77777777" w:rsidR="005C523D" w:rsidRDefault="005C523D" w:rsidP="005C523D">
      <w:r>
        <w:t>Enter an integer between 50 and 100</w:t>
      </w:r>
    </w:p>
    <w:p w14:paraId="43DC3417" w14:textId="77777777" w:rsidR="005C523D" w:rsidRDefault="005C523D" w:rsidP="005C523D">
      <w:r>
        <w:t>40</w:t>
      </w:r>
    </w:p>
    <w:p w14:paraId="71C73703" w14:textId="77777777" w:rsidR="005C523D" w:rsidRDefault="005C523D" w:rsidP="005C523D">
      <w:r>
        <w:t>Sorry, not following directions will cost you dearly :-(</w:t>
      </w:r>
    </w:p>
    <w:p w14:paraId="02965412" w14:textId="77777777" w:rsidR="005C523D" w:rsidRDefault="005C523D" w:rsidP="005C523D">
      <w:r>
        <w:t>Enter an integer between 50 and 100</w:t>
      </w:r>
    </w:p>
    <w:p w14:paraId="5C23F241" w14:textId="77777777" w:rsidR="005C523D" w:rsidRDefault="005C523D" w:rsidP="005C523D">
      <w:r>
        <w:lastRenderedPageBreak/>
        <w:t>50</w:t>
      </w:r>
    </w:p>
    <w:p w14:paraId="6A119EE6" w14:textId="77777777" w:rsidR="005C523D" w:rsidRDefault="005C523D" w:rsidP="005C523D">
      <w:r>
        <w:t>You have won $50 for inputting a number in the correct range!</w:t>
      </w:r>
    </w:p>
    <w:p w14:paraId="4109D4FE" w14:textId="77777777" w:rsidR="005C523D" w:rsidRDefault="005C523D" w:rsidP="005C523D"/>
    <w:p w14:paraId="2DA378AB" w14:textId="77777777" w:rsidR="005C523D" w:rsidRDefault="005C523D" w:rsidP="005C523D">
      <w:r>
        <w:t>Process finished with exit code 0.</w:t>
      </w:r>
    </w:p>
    <w:p w14:paraId="3778258E" w14:textId="77777777" w:rsidR="005C523D" w:rsidRDefault="005C523D" w:rsidP="005C523D"/>
    <w:p w14:paraId="44C23303" w14:textId="77777777" w:rsidR="005C523D" w:rsidRDefault="005C523D" w:rsidP="005C523D">
      <w:r>
        <w:t>Output #4:</w:t>
      </w:r>
    </w:p>
    <w:p w14:paraId="523FF9B1" w14:textId="77777777" w:rsidR="005C523D" w:rsidRDefault="005C523D" w:rsidP="005C523D"/>
    <w:p w14:paraId="2AEF64B7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3CF77C93" w14:textId="77777777" w:rsidR="005C523D" w:rsidRDefault="005C523D" w:rsidP="005C523D">
      <w:r>
        <w:t xml:space="preserve">worksheet: Working With Logical </w:t>
      </w:r>
      <w:proofErr w:type="spellStart"/>
      <w:r>
        <w:t>Operaters</w:t>
      </w:r>
      <w:proofErr w:type="spellEnd"/>
    </w:p>
    <w:p w14:paraId="7D72E0CD" w14:textId="77777777" w:rsidR="005C523D" w:rsidRDefault="005C523D" w:rsidP="005C523D"/>
    <w:p w14:paraId="3B270AAA" w14:textId="77777777" w:rsidR="005C523D" w:rsidRDefault="005C523D" w:rsidP="005C523D">
      <w:r>
        <w:t>How many dogs do you have?</w:t>
      </w:r>
    </w:p>
    <w:p w14:paraId="63D0EEB4" w14:textId="77777777" w:rsidR="005C523D" w:rsidRDefault="005C523D" w:rsidP="005C523D">
      <w:r>
        <w:t>0</w:t>
      </w:r>
    </w:p>
    <w:p w14:paraId="61624C26" w14:textId="77777777" w:rsidR="005C523D" w:rsidRDefault="005C523D" w:rsidP="005C523D">
      <w:r>
        <w:t>How many cats do you have?</w:t>
      </w:r>
    </w:p>
    <w:p w14:paraId="13104911" w14:textId="77777777" w:rsidR="005C523D" w:rsidRDefault="005C523D" w:rsidP="005C523D">
      <w:r>
        <w:t>4</w:t>
      </w:r>
    </w:p>
    <w:p w14:paraId="72CFBCEE" w14:textId="77777777" w:rsidR="005C523D" w:rsidRDefault="005C523D" w:rsidP="005C523D">
      <w:r>
        <w:t>Guess you are a cat person.</w:t>
      </w:r>
    </w:p>
    <w:p w14:paraId="268FF9AA" w14:textId="77777777" w:rsidR="005C523D" w:rsidRDefault="005C523D" w:rsidP="005C523D">
      <w:r>
        <w:t>Enter an integer between 50 and 100</w:t>
      </w:r>
    </w:p>
    <w:p w14:paraId="7C69A454" w14:textId="77777777" w:rsidR="005C523D" w:rsidRDefault="005C523D" w:rsidP="005C523D">
      <w:r>
        <w:t>70</w:t>
      </w:r>
    </w:p>
    <w:p w14:paraId="7BD225D8" w14:textId="77777777" w:rsidR="005C523D" w:rsidRDefault="005C523D" w:rsidP="005C523D">
      <w:r>
        <w:t>You have won $70 for inputting a number in the correct range!</w:t>
      </w:r>
    </w:p>
    <w:p w14:paraId="4802CF12" w14:textId="77777777" w:rsidR="005C523D" w:rsidRDefault="005C523D" w:rsidP="005C523D"/>
    <w:p w14:paraId="7F219239" w14:textId="77777777" w:rsidR="005C523D" w:rsidRDefault="005C523D" w:rsidP="005C523D">
      <w:r>
        <w:t>Process finished with exit code 0.</w:t>
      </w:r>
    </w:p>
    <w:p w14:paraId="2ECF475C" w14:textId="77777777" w:rsidR="005C523D" w:rsidRDefault="005C523D" w:rsidP="005C523D"/>
    <w:p w14:paraId="24D8A349" w14:textId="77777777" w:rsidR="005C523D" w:rsidRDefault="005C523D" w:rsidP="005C523D"/>
    <w:p w14:paraId="34637CCE" w14:textId="77777777" w:rsidR="005C523D" w:rsidRDefault="005C523D" w:rsidP="005C523D">
      <w:r>
        <w:t>Output #5:</w:t>
      </w:r>
    </w:p>
    <w:p w14:paraId="0C663C09" w14:textId="77777777" w:rsidR="005C523D" w:rsidRDefault="005C523D" w:rsidP="005C523D"/>
    <w:p w14:paraId="13CC69F8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240A1827" w14:textId="77777777" w:rsidR="005C523D" w:rsidRDefault="005C523D" w:rsidP="005C523D">
      <w:r>
        <w:t xml:space="preserve">worksheet: Working With Logical </w:t>
      </w:r>
      <w:proofErr w:type="spellStart"/>
      <w:r>
        <w:t>Operaters</w:t>
      </w:r>
      <w:proofErr w:type="spellEnd"/>
    </w:p>
    <w:p w14:paraId="324D5E78" w14:textId="77777777" w:rsidR="005C523D" w:rsidRDefault="005C523D" w:rsidP="005C523D"/>
    <w:p w14:paraId="5D2DF450" w14:textId="77777777" w:rsidR="005C523D" w:rsidRDefault="005C523D" w:rsidP="005C523D">
      <w:r>
        <w:lastRenderedPageBreak/>
        <w:t>How many dogs do you have?</w:t>
      </w:r>
    </w:p>
    <w:p w14:paraId="47028F48" w14:textId="77777777" w:rsidR="005C523D" w:rsidRDefault="005C523D" w:rsidP="005C523D">
      <w:r>
        <w:t>0</w:t>
      </w:r>
    </w:p>
    <w:p w14:paraId="483F9E6A" w14:textId="77777777" w:rsidR="005C523D" w:rsidRDefault="005C523D" w:rsidP="005C523D">
      <w:r>
        <w:t>How many cats do you have?</w:t>
      </w:r>
    </w:p>
    <w:p w14:paraId="4BAD1981" w14:textId="77777777" w:rsidR="005C523D" w:rsidRDefault="005C523D" w:rsidP="005C523D">
      <w:r>
        <w:t>0</w:t>
      </w:r>
    </w:p>
    <w:p w14:paraId="4AB85144" w14:textId="77777777" w:rsidR="005C523D" w:rsidRDefault="005C523D" w:rsidP="005C523D">
      <w:r>
        <w:t>No pets? I guess you must not like them.</w:t>
      </w:r>
    </w:p>
    <w:p w14:paraId="1C126AA8" w14:textId="77777777" w:rsidR="005C523D" w:rsidRDefault="005C523D" w:rsidP="005C523D">
      <w:r>
        <w:t>Enter an integer between 50 and 100</w:t>
      </w:r>
    </w:p>
    <w:p w14:paraId="0992776A" w14:textId="77777777" w:rsidR="005C523D" w:rsidRDefault="005C523D" w:rsidP="005C523D">
      <w:r>
        <w:t>60</w:t>
      </w:r>
    </w:p>
    <w:p w14:paraId="52FBE2D1" w14:textId="77777777" w:rsidR="005C523D" w:rsidRDefault="005C523D" w:rsidP="005C523D">
      <w:r>
        <w:t>You have won $60 for inputting a number in the correct range!</w:t>
      </w:r>
    </w:p>
    <w:p w14:paraId="24394671" w14:textId="77777777" w:rsidR="005C523D" w:rsidRDefault="005C523D" w:rsidP="005C523D"/>
    <w:p w14:paraId="18078A42" w14:textId="77777777" w:rsidR="005C523D" w:rsidRDefault="005C523D" w:rsidP="005C523D">
      <w:r>
        <w:t>Process finished with exit code 0.</w:t>
      </w:r>
    </w:p>
    <w:p w14:paraId="306DD59E" w14:textId="77777777" w:rsidR="005C523D" w:rsidRDefault="005C523D" w:rsidP="005C523D"/>
    <w:p w14:paraId="68BA56A9" w14:textId="77777777" w:rsidR="005C523D" w:rsidRDefault="005C523D" w:rsidP="005C523D"/>
    <w:p w14:paraId="1BF45154" w14:textId="77777777" w:rsidR="005C523D" w:rsidRDefault="005C523D" w:rsidP="005C523D"/>
    <w:p w14:paraId="7620DCB6" w14:textId="77777777" w:rsidR="005C523D" w:rsidRDefault="005C523D" w:rsidP="005C523D"/>
    <w:p w14:paraId="3A54DFC4" w14:textId="77777777" w:rsidR="005C523D" w:rsidRDefault="005C523D" w:rsidP="005C523D">
      <w:pPr>
        <w:jc w:val="center"/>
        <w:rPr>
          <w:b/>
          <w:bCs/>
        </w:rPr>
      </w:pPr>
      <w:r>
        <w:rPr>
          <w:b/>
          <w:bCs/>
        </w:rPr>
        <w:t>More If Else Worksheet</w:t>
      </w:r>
    </w:p>
    <w:p w14:paraId="70BA1DFC" w14:textId="77777777" w:rsidR="005C523D" w:rsidRDefault="005C523D" w:rsidP="005C523D"/>
    <w:p w14:paraId="200FB802" w14:textId="1612F7D3" w:rsidR="005C523D" w:rsidRDefault="005C523D" w:rsidP="005C523D">
      <w:r>
        <w:t>Output #1:</w:t>
      </w:r>
    </w:p>
    <w:p w14:paraId="4828C2B0" w14:textId="77777777" w:rsidR="005C523D" w:rsidRDefault="000A7220" w:rsidP="005C523D">
      <w:r>
        <w:br/>
      </w:r>
      <w:r w:rsidR="005C523D">
        <w:t>"C:\Users\mpari\Documents\coding projects\C++\Unit_3_Conditionals_Worksheet\x64\Debug\Unit 3 Conditionals Worksheet.exe"</w:t>
      </w:r>
    </w:p>
    <w:p w14:paraId="5EC1A9E2" w14:textId="77777777" w:rsidR="005C523D" w:rsidRDefault="005C523D" w:rsidP="005C523D">
      <w:r>
        <w:t>worksheet: More If Else Worksheet</w:t>
      </w:r>
    </w:p>
    <w:p w14:paraId="469F3C09" w14:textId="77777777" w:rsidR="005C523D" w:rsidRDefault="005C523D" w:rsidP="005C523D"/>
    <w:p w14:paraId="65CF058D" w14:textId="77777777" w:rsidR="005C523D" w:rsidRDefault="005C523D" w:rsidP="005C523D">
      <w:r>
        <w:t>Please enter the password:</w:t>
      </w:r>
    </w:p>
    <w:p w14:paraId="5214DBB9" w14:textId="77777777" w:rsidR="005C523D" w:rsidRDefault="005C523D" w:rsidP="005C523D">
      <w:r>
        <w:t>password</w:t>
      </w:r>
    </w:p>
    <w:p w14:paraId="053E1876" w14:textId="77777777" w:rsidR="005C523D" w:rsidRDefault="005C523D" w:rsidP="005C523D">
      <w:r>
        <w:t>You got it!</w:t>
      </w:r>
    </w:p>
    <w:p w14:paraId="3A3D0896" w14:textId="77777777" w:rsidR="005C523D" w:rsidRDefault="005C523D" w:rsidP="005C523D">
      <w:r>
        <w:t>Enter two movie names</w:t>
      </w:r>
    </w:p>
    <w:p w14:paraId="527F324A" w14:textId="77777777" w:rsidR="005C523D" w:rsidRDefault="005C523D" w:rsidP="005C523D">
      <w:r>
        <w:t>JoJo Rabbit</w:t>
      </w:r>
    </w:p>
    <w:p w14:paraId="74B92BE1" w14:textId="77777777" w:rsidR="005C523D" w:rsidRDefault="005C523D" w:rsidP="005C523D">
      <w:r>
        <w:t>Tenet</w:t>
      </w:r>
    </w:p>
    <w:p w14:paraId="7ED53F42" w14:textId="77777777" w:rsidR="005C523D" w:rsidRDefault="005C523D" w:rsidP="005C523D">
      <w:r>
        <w:t>The length of the movie title, JoJo Rabbit is longer that the length of the movie title Tenet</w:t>
      </w:r>
    </w:p>
    <w:p w14:paraId="55E8D62A" w14:textId="77777777" w:rsidR="005C523D" w:rsidRDefault="005C523D" w:rsidP="005C523D">
      <w:r>
        <w:lastRenderedPageBreak/>
        <w:t>This program may reformat your hard disk. Do you wish to continue? (y/n)</w:t>
      </w:r>
    </w:p>
    <w:p w14:paraId="606CE797" w14:textId="77777777" w:rsidR="005C523D" w:rsidRDefault="005C523D" w:rsidP="005C523D">
      <w:r>
        <w:t>y</w:t>
      </w:r>
    </w:p>
    <w:p w14:paraId="4CFD7FFE" w14:textId="77777777" w:rsidR="005C523D" w:rsidRDefault="005C523D" w:rsidP="005C523D">
      <w:r>
        <w:t>Adios Data</w:t>
      </w:r>
    </w:p>
    <w:p w14:paraId="342421F2" w14:textId="77777777" w:rsidR="005C523D" w:rsidRDefault="005C523D" w:rsidP="005C523D"/>
    <w:p w14:paraId="44E63D89" w14:textId="77777777" w:rsidR="005C523D" w:rsidRDefault="005C523D" w:rsidP="005C523D">
      <w:r>
        <w:t>Process finished with exit code 0.</w:t>
      </w:r>
    </w:p>
    <w:p w14:paraId="0225CC97" w14:textId="77777777" w:rsidR="005C523D" w:rsidRDefault="005C523D" w:rsidP="005C523D"/>
    <w:p w14:paraId="2A2751AB" w14:textId="77777777" w:rsidR="005C523D" w:rsidRDefault="005C523D" w:rsidP="005C523D">
      <w:r>
        <w:t>Output #2:</w:t>
      </w:r>
    </w:p>
    <w:p w14:paraId="3A2F7B2C" w14:textId="77777777" w:rsidR="005C523D" w:rsidRDefault="005C523D" w:rsidP="005C523D"/>
    <w:p w14:paraId="191293C7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78BBF203" w14:textId="77777777" w:rsidR="005C523D" w:rsidRDefault="005C523D" w:rsidP="005C523D">
      <w:r>
        <w:t>worksheet: More If Else Worksheet</w:t>
      </w:r>
    </w:p>
    <w:p w14:paraId="5D404A2F" w14:textId="77777777" w:rsidR="005C523D" w:rsidRDefault="005C523D" w:rsidP="005C523D"/>
    <w:p w14:paraId="066AD8E6" w14:textId="77777777" w:rsidR="005C523D" w:rsidRDefault="005C523D" w:rsidP="005C523D">
      <w:r>
        <w:t>Please enter the password:</w:t>
      </w:r>
    </w:p>
    <w:p w14:paraId="4C0FB1A4" w14:textId="77777777" w:rsidR="005C523D" w:rsidRDefault="005C523D" w:rsidP="005C523D">
      <w:proofErr w:type="spellStart"/>
      <w:r>
        <w:t>pAssword</w:t>
      </w:r>
      <w:proofErr w:type="spellEnd"/>
    </w:p>
    <w:p w14:paraId="111EC25D" w14:textId="77777777" w:rsidR="005C523D" w:rsidRDefault="005C523D" w:rsidP="005C523D">
      <w:r>
        <w:t>That's incorrect.</w:t>
      </w:r>
    </w:p>
    <w:p w14:paraId="64131ED5" w14:textId="77777777" w:rsidR="005C523D" w:rsidRDefault="005C523D" w:rsidP="005C523D">
      <w:r>
        <w:t>Please enter the password:</w:t>
      </w:r>
    </w:p>
    <w:p w14:paraId="4C92C24C" w14:textId="77777777" w:rsidR="005C523D" w:rsidRDefault="005C523D" w:rsidP="005C523D">
      <w:r>
        <w:t>password</w:t>
      </w:r>
    </w:p>
    <w:p w14:paraId="3534AD2F" w14:textId="77777777" w:rsidR="005C523D" w:rsidRDefault="005C523D" w:rsidP="005C523D">
      <w:r>
        <w:t>You got it!</w:t>
      </w:r>
    </w:p>
    <w:p w14:paraId="40E4BA2B" w14:textId="77777777" w:rsidR="005C523D" w:rsidRDefault="005C523D" w:rsidP="005C523D">
      <w:r>
        <w:t>Enter two movie names</w:t>
      </w:r>
    </w:p>
    <w:p w14:paraId="21C6D226" w14:textId="77777777" w:rsidR="005C523D" w:rsidRDefault="005C523D" w:rsidP="005C523D">
      <w:r>
        <w:t>Tenet</w:t>
      </w:r>
    </w:p>
    <w:p w14:paraId="6378BD11" w14:textId="77777777" w:rsidR="005C523D" w:rsidRDefault="005C523D" w:rsidP="005C523D">
      <w:r>
        <w:t xml:space="preserve">JoJo </w:t>
      </w:r>
      <w:proofErr w:type="spellStart"/>
      <w:r>
        <w:t>Rabbti</w:t>
      </w:r>
      <w:proofErr w:type="spellEnd"/>
    </w:p>
    <w:p w14:paraId="29FA1709" w14:textId="77777777" w:rsidR="005C523D" w:rsidRDefault="005C523D" w:rsidP="005C523D">
      <w:r>
        <w:t xml:space="preserve">The length of the movie title, JoJo </w:t>
      </w:r>
      <w:proofErr w:type="spellStart"/>
      <w:r>
        <w:t>Rabbti</w:t>
      </w:r>
      <w:proofErr w:type="spellEnd"/>
      <w:r>
        <w:t xml:space="preserve"> is longer that the length of the movie title Tenet</w:t>
      </w:r>
    </w:p>
    <w:p w14:paraId="7A527049" w14:textId="77777777" w:rsidR="005C523D" w:rsidRDefault="005C523D" w:rsidP="005C523D">
      <w:r>
        <w:t>This program may reformat your hard disk. Do you wish to continue? (y/n)</w:t>
      </w:r>
    </w:p>
    <w:p w14:paraId="47AA8D51" w14:textId="77777777" w:rsidR="005C523D" w:rsidRDefault="005C523D" w:rsidP="005C523D">
      <w:r>
        <w:t>n</w:t>
      </w:r>
    </w:p>
    <w:p w14:paraId="74FC2C5F" w14:textId="77777777" w:rsidR="005C523D" w:rsidRDefault="005C523D" w:rsidP="005C523D">
      <w:r>
        <w:t>Wise Choice.</w:t>
      </w:r>
    </w:p>
    <w:p w14:paraId="093F3173" w14:textId="77777777" w:rsidR="005C523D" w:rsidRDefault="005C523D" w:rsidP="005C523D"/>
    <w:p w14:paraId="582FBF49" w14:textId="77777777" w:rsidR="005C523D" w:rsidRDefault="005C523D" w:rsidP="005C523D">
      <w:r>
        <w:t>Process finished with exit code 0.</w:t>
      </w:r>
    </w:p>
    <w:p w14:paraId="7C6E2F3C" w14:textId="77777777" w:rsidR="005C523D" w:rsidRDefault="005C523D" w:rsidP="005C523D"/>
    <w:p w14:paraId="0896C386" w14:textId="77777777" w:rsidR="005C523D" w:rsidRDefault="005C523D" w:rsidP="005C523D">
      <w:r>
        <w:t>Output #3:</w:t>
      </w:r>
    </w:p>
    <w:p w14:paraId="5D6BEE6B" w14:textId="77777777" w:rsidR="005C523D" w:rsidRDefault="005C523D" w:rsidP="005C523D"/>
    <w:p w14:paraId="2A90B176" w14:textId="77777777" w:rsidR="005C523D" w:rsidRDefault="005C523D" w:rsidP="005C523D">
      <w:r>
        <w:t>"C:\Users\mpari\Documents\coding projects\C++\Unit_3_Conditionals_Worksheet\x64\Debug\Unit 3 Conditionals Worksheet.exe"</w:t>
      </w:r>
    </w:p>
    <w:p w14:paraId="0BF4C7B3" w14:textId="77777777" w:rsidR="005C523D" w:rsidRDefault="005C523D" w:rsidP="005C523D">
      <w:r>
        <w:t>worksheet: More If Else Worksheet</w:t>
      </w:r>
    </w:p>
    <w:p w14:paraId="489DE19D" w14:textId="77777777" w:rsidR="005C523D" w:rsidRDefault="005C523D" w:rsidP="005C523D"/>
    <w:p w14:paraId="6BE517BA" w14:textId="77777777" w:rsidR="005C523D" w:rsidRDefault="005C523D" w:rsidP="005C523D">
      <w:r>
        <w:t>Please enter the password:</w:t>
      </w:r>
    </w:p>
    <w:p w14:paraId="4ECC36A7" w14:textId="77777777" w:rsidR="005C523D" w:rsidRDefault="005C523D" w:rsidP="005C523D">
      <w:r>
        <w:t>password</w:t>
      </w:r>
    </w:p>
    <w:p w14:paraId="0B5976B8" w14:textId="77777777" w:rsidR="005C523D" w:rsidRDefault="005C523D" w:rsidP="005C523D">
      <w:r>
        <w:t>You got it!</w:t>
      </w:r>
    </w:p>
    <w:p w14:paraId="022C205A" w14:textId="77777777" w:rsidR="005C523D" w:rsidRDefault="005C523D" w:rsidP="005C523D">
      <w:r>
        <w:t>Enter two movie names</w:t>
      </w:r>
    </w:p>
    <w:p w14:paraId="71E1D650" w14:textId="77777777" w:rsidR="005C523D" w:rsidRDefault="005C523D" w:rsidP="005C523D">
      <w:r>
        <w:t>Star Trek</w:t>
      </w:r>
    </w:p>
    <w:p w14:paraId="7FE7AF0D" w14:textId="77777777" w:rsidR="005C523D" w:rsidRDefault="005C523D" w:rsidP="005C523D">
      <w:r>
        <w:t>Star Wars</w:t>
      </w:r>
    </w:p>
    <w:p w14:paraId="76337D88" w14:textId="77777777" w:rsidR="005C523D" w:rsidRDefault="005C523D" w:rsidP="005C523D">
      <w:r>
        <w:t>The lengths of the movie titles Star Trek and Star Wars are the same</w:t>
      </w:r>
    </w:p>
    <w:p w14:paraId="3063B555" w14:textId="77777777" w:rsidR="005C523D" w:rsidRDefault="005C523D" w:rsidP="005C523D">
      <w:r>
        <w:t>This program may reformat your hard disk. Do you wish to continue? (y/n)</w:t>
      </w:r>
    </w:p>
    <w:p w14:paraId="7C303925" w14:textId="77777777" w:rsidR="005C523D" w:rsidRDefault="005C523D" w:rsidP="005C523D">
      <w:r>
        <w:t>s</w:t>
      </w:r>
    </w:p>
    <w:p w14:paraId="610D3447" w14:textId="77777777" w:rsidR="005C523D" w:rsidRDefault="005C523D" w:rsidP="005C523D">
      <w:r>
        <w:t>That was not a yes or no. I guess I will erase all your data!</w:t>
      </w:r>
    </w:p>
    <w:p w14:paraId="529B811A" w14:textId="77777777" w:rsidR="005C523D" w:rsidRDefault="005C523D" w:rsidP="005C523D"/>
    <w:p w14:paraId="513648ED" w14:textId="77777777" w:rsidR="005C523D" w:rsidRDefault="005C523D" w:rsidP="005C523D">
      <w:r>
        <w:t>Process finished with exit code 0.</w:t>
      </w:r>
    </w:p>
    <w:p w14:paraId="38CA14B0" w14:textId="77777777" w:rsidR="005C523D" w:rsidRDefault="005C523D" w:rsidP="005C523D"/>
    <w:p w14:paraId="7C87E165" w14:textId="77777777" w:rsidR="005C523D" w:rsidRDefault="005C523D" w:rsidP="005C523D"/>
    <w:p w14:paraId="1806A887" w14:textId="77777777" w:rsidR="005C523D" w:rsidRDefault="005C523D" w:rsidP="005C523D"/>
    <w:p w14:paraId="64AA47AE" w14:textId="77777777" w:rsidR="00395066" w:rsidRDefault="00395066" w:rsidP="00395066">
      <w:pPr>
        <w:jc w:val="center"/>
        <w:rPr>
          <w:b/>
          <w:bCs/>
        </w:rPr>
      </w:pPr>
      <w:r>
        <w:rPr>
          <w:b/>
          <w:bCs/>
        </w:rPr>
        <w:t>Switch Worksheet</w:t>
      </w:r>
    </w:p>
    <w:p w14:paraId="78C59029" w14:textId="77777777" w:rsidR="00395066" w:rsidRDefault="00395066" w:rsidP="00395066"/>
    <w:p w14:paraId="66F8FFB9" w14:textId="77777777" w:rsidR="00395066" w:rsidRDefault="00395066" w:rsidP="00395066">
      <w:r>
        <w:t>Output #1</w:t>
      </w:r>
    </w:p>
    <w:p w14:paraId="6E07F487" w14:textId="77777777" w:rsidR="00395066" w:rsidRDefault="00395066" w:rsidP="00395066"/>
    <w:p w14:paraId="32E8D5AC" w14:textId="77777777" w:rsidR="00395066" w:rsidRDefault="00395066" w:rsidP="00395066"/>
    <w:p w14:paraId="7A036093" w14:textId="77777777" w:rsidR="00395066" w:rsidRDefault="00395066" w:rsidP="00395066"/>
    <w:p w14:paraId="2BD17F2D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1F08ADDA" w14:textId="77777777" w:rsidR="00395066" w:rsidRDefault="00395066" w:rsidP="00395066">
      <w:r>
        <w:t>worksheet: Switch Worksheet</w:t>
      </w:r>
    </w:p>
    <w:p w14:paraId="2B024922" w14:textId="77777777" w:rsidR="00395066" w:rsidRDefault="00395066" w:rsidP="00395066"/>
    <w:p w14:paraId="11BC5507" w14:textId="77777777" w:rsidR="00395066" w:rsidRDefault="00395066" w:rsidP="00395066">
      <w:r>
        <w:t>Enter your letter grade</w:t>
      </w:r>
    </w:p>
    <w:p w14:paraId="01169F73" w14:textId="77777777" w:rsidR="00395066" w:rsidRDefault="00395066" w:rsidP="00395066">
      <w:r>
        <w:t>a</w:t>
      </w:r>
    </w:p>
    <w:p w14:paraId="5BEFB134" w14:textId="77777777" w:rsidR="00395066" w:rsidRDefault="00395066" w:rsidP="00395066">
      <w:r>
        <w:t>Your work is outstanding!</w:t>
      </w:r>
    </w:p>
    <w:p w14:paraId="156DFB1A" w14:textId="77777777" w:rsidR="00395066" w:rsidRDefault="00395066" w:rsidP="00395066">
      <w:r>
        <w:t>Enter a number between 1 and 10.</w:t>
      </w:r>
    </w:p>
    <w:p w14:paraId="3746BFE8" w14:textId="77777777" w:rsidR="00395066" w:rsidRDefault="00395066" w:rsidP="00395066">
      <w:r>
        <w:t>1</w:t>
      </w:r>
    </w:p>
    <w:p w14:paraId="303CE83F" w14:textId="77777777" w:rsidR="00395066" w:rsidRDefault="00395066" w:rsidP="00395066">
      <w:r>
        <w:t>Your number is a low odd number</w:t>
      </w:r>
    </w:p>
    <w:p w14:paraId="2BA67EDF" w14:textId="77777777" w:rsidR="00395066" w:rsidRDefault="00395066" w:rsidP="00395066"/>
    <w:p w14:paraId="105E6381" w14:textId="77777777" w:rsidR="00395066" w:rsidRDefault="00395066" w:rsidP="00395066">
      <w:r>
        <w:t>Process finished with exit code 0.</w:t>
      </w:r>
    </w:p>
    <w:p w14:paraId="1CE320FF" w14:textId="77777777" w:rsidR="00395066" w:rsidRDefault="00395066" w:rsidP="00395066"/>
    <w:p w14:paraId="49A79C0A" w14:textId="77777777" w:rsidR="00395066" w:rsidRDefault="00395066" w:rsidP="00395066"/>
    <w:p w14:paraId="303C35E1" w14:textId="77777777" w:rsidR="00395066" w:rsidRDefault="00395066" w:rsidP="00395066">
      <w:r>
        <w:t>Output #2:</w:t>
      </w:r>
    </w:p>
    <w:p w14:paraId="3E3754C3" w14:textId="77777777" w:rsidR="00395066" w:rsidRDefault="00395066" w:rsidP="00395066"/>
    <w:p w14:paraId="6D005CCE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41F536CF" w14:textId="77777777" w:rsidR="00395066" w:rsidRDefault="00395066" w:rsidP="00395066">
      <w:r>
        <w:t>worksheet: Switch Worksheet</w:t>
      </w:r>
    </w:p>
    <w:p w14:paraId="7744734B" w14:textId="77777777" w:rsidR="00395066" w:rsidRDefault="00395066" w:rsidP="00395066"/>
    <w:p w14:paraId="18080B1F" w14:textId="77777777" w:rsidR="00395066" w:rsidRDefault="00395066" w:rsidP="00395066">
      <w:r>
        <w:t>Enter your letter grade</w:t>
      </w:r>
    </w:p>
    <w:p w14:paraId="079F55F1" w14:textId="77777777" w:rsidR="00395066" w:rsidRDefault="00395066" w:rsidP="00395066">
      <w:r>
        <w:t>A</w:t>
      </w:r>
    </w:p>
    <w:p w14:paraId="06B0C271" w14:textId="77777777" w:rsidR="00395066" w:rsidRDefault="00395066" w:rsidP="00395066">
      <w:r>
        <w:t>Your work is outstanding</w:t>
      </w:r>
    </w:p>
    <w:p w14:paraId="46200BE4" w14:textId="77777777" w:rsidR="00395066" w:rsidRDefault="00395066" w:rsidP="00395066">
      <w:r>
        <w:t>Enter a number between 1 and 10.</w:t>
      </w:r>
    </w:p>
    <w:p w14:paraId="5675156D" w14:textId="77777777" w:rsidR="00395066" w:rsidRDefault="00395066" w:rsidP="00395066">
      <w:r>
        <w:t>2</w:t>
      </w:r>
    </w:p>
    <w:p w14:paraId="64C3CA24" w14:textId="77777777" w:rsidR="00395066" w:rsidRDefault="00395066" w:rsidP="00395066">
      <w:r>
        <w:t>Your number is a low even number</w:t>
      </w:r>
    </w:p>
    <w:p w14:paraId="462EB539" w14:textId="77777777" w:rsidR="00395066" w:rsidRDefault="00395066" w:rsidP="00395066"/>
    <w:p w14:paraId="4647DF24" w14:textId="77777777" w:rsidR="00395066" w:rsidRDefault="00395066" w:rsidP="00395066">
      <w:r>
        <w:t>Process finished with exit code 0.</w:t>
      </w:r>
    </w:p>
    <w:p w14:paraId="43AE5635" w14:textId="77777777" w:rsidR="00395066" w:rsidRDefault="00395066" w:rsidP="00395066"/>
    <w:p w14:paraId="19AD974F" w14:textId="77777777" w:rsidR="00395066" w:rsidRDefault="00395066" w:rsidP="00395066">
      <w:r>
        <w:t>Output #3:</w:t>
      </w:r>
    </w:p>
    <w:p w14:paraId="11490C25" w14:textId="77777777" w:rsidR="00395066" w:rsidRDefault="00395066" w:rsidP="00395066"/>
    <w:p w14:paraId="5D58024C" w14:textId="77777777" w:rsidR="00395066" w:rsidRDefault="00395066" w:rsidP="00395066">
      <w:r>
        <w:lastRenderedPageBreak/>
        <w:t>"C:\Users\mpari\Documents\coding projects\C++\Unit_3_Conditionals_Worksheet\x64\Debug\Unit 3 Conditionals Worksheet.exe"</w:t>
      </w:r>
    </w:p>
    <w:p w14:paraId="145D0EC2" w14:textId="77777777" w:rsidR="00395066" w:rsidRDefault="00395066" w:rsidP="00395066">
      <w:r>
        <w:t>worksheet: Switch Worksheet</w:t>
      </w:r>
    </w:p>
    <w:p w14:paraId="510BD73B" w14:textId="77777777" w:rsidR="00395066" w:rsidRDefault="00395066" w:rsidP="00395066"/>
    <w:p w14:paraId="4E4CD976" w14:textId="77777777" w:rsidR="00395066" w:rsidRDefault="00395066" w:rsidP="00395066">
      <w:r>
        <w:t>Enter your letter grade</w:t>
      </w:r>
    </w:p>
    <w:p w14:paraId="753F5456" w14:textId="77777777" w:rsidR="00395066" w:rsidRDefault="00395066" w:rsidP="00395066">
      <w:r>
        <w:t>b</w:t>
      </w:r>
    </w:p>
    <w:p w14:paraId="19936A98" w14:textId="77777777" w:rsidR="00395066" w:rsidRDefault="00395066" w:rsidP="00395066">
      <w:r>
        <w:t>You are doing good work!</w:t>
      </w:r>
    </w:p>
    <w:p w14:paraId="476D0CBB" w14:textId="77777777" w:rsidR="00395066" w:rsidRDefault="00395066" w:rsidP="00395066">
      <w:r>
        <w:t>Enter a number between 1 and 10.</w:t>
      </w:r>
    </w:p>
    <w:p w14:paraId="3D8E2EA9" w14:textId="77777777" w:rsidR="00395066" w:rsidRDefault="00395066" w:rsidP="00395066">
      <w:r>
        <w:t>3</w:t>
      </w:r>
    </w:p>
    <w:p w14:paraId="12A0E33D" w14:textId="77777777" w:rsidR="00395066" w:rsidRDefault="00395066" w:rsidP="00395066">
      <w:r>
        <w:t>Your number is a low odd number</w:t>
      </w:r>
    </w:p>
    <w:p w14:paraId="413A4678" w14:textId="77777777" w:rsidR="00395066" w:rsidRDefault="00395066" w:rsidP="00395066"/>
    <w:p w14:paraId="369AF6AF" w14:textId="77777777" w:rsidR="00395066" w:rsidRDefault="00395066" w:rsidP="00395066">
      <w:r>
        <w:t>Process finished with exit code 0.</w:t>
      </w:r>
    </w:p>
    <w:p w14:paraId="1458D8FB" w14:textId="77777777" w:rsidR="00395066" w:rsidRDefault="00395066" w:rsidP="00395066"/>
    <w:p w14:paraId="470FD57A" w14:textId="77777777" w:rsidR="00395066" w:rsidRDefault="00395066" w:rsidP="00395066">
      <w:r>
        <w:t>Output #4:</w:t>
      </w:r>
    </w:p>
    <w:p w14:paraId="79D8BC2D" w14:textId="77777777" w:rsidR="00395066" w:rsidRDefault="00395066" w:rsidP="00395066"/>
    <w:p w14:paraId="4612E9B8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5E9D065E" w14:textId="77777777" w:rsidR="00395066" w:rsidRDefault="00395066" w:rsidP="00395066">
      <w:r>
        <w:t>worksheet: Switch Worksheet</w:t>
      </w:r>
    </w:p>
    <w:p w14:paraId="490A2BC6" w14:textId="77777777" w:rsidR="00395066" w:rsidRDefault="00395066" w:rsidP="00395066"/>
    <w:p w14:paraId="263E2CCA" w14:textId="77777777" w:rsidR="00395066" w:rsidRDefault="00395066" w:rsidP="00395066">
      <w:r>
        <w:t>Enter your letter grade</w:t>
      </w:r>
    </w:p>
    <w:p w14:paraId="3A48FD67" w14:textId="77777777" w:rsidR="00395066" w:rsidRDefault="00395066" w:rsidP="00395066">
      <w:r>
        <w:t>B</w:t>
      </w:r>
    </w:p>
    <w:p w14:paraId="1D2E1EDA" w14:textId="77777777" w:rsidR="00395066" w:rsidRDefault="00395066" w:rsidP="00395066">
      <w:r>
        <w:t>You are doing good work!</w:t>
      </w:r>
    </w:p>
    <w:p w14:paraId="0D626126" w14:textId="77777777" w:rsidR="00395066" w:rsidRDefault="00395066" w:rsidP="00395066">
      <w:r>
        <w:t>Enter a number between 1 and 10.</w:t>
      </w:r>
    </w:p>
    <w:p w14:paraId="12359B04" w14:textId="77777777" w:rsidR="00395066" w:rsidRDefault="00395066" w:rsidP="00395066">
      <w:r>
        <w:t>4</w:t>
      </w:r>
    </w:p>
    <w:p w14:paraId="2D88A260" w14:textId="77777777" w:rsidR="00395066" w:rsidRDefault="00395066" w:rsidP="00395066">
      <w:r>
        <w:t>Your number is a low even number</w:t>
      </w:r>
    </w:p>
    <w:p w14:paraId="6DCA0002" w14:textId="77777777" w:rsidR="00395066" w:rsidRDefault="00395066" w:rsidP="00395066"/>
    <w:p w14:paraId="426397AF" w14:textId="77777777" w:rsidR="00395066" w:rsidRDefault="00395066" w:rsidP="00395066">
      <w:r>
        <w:t>Process finished with exit code 0.</w:t>
      </w:r>
    </w:p>
    <w:p w14:paraId="120CE9DE" w14:textId="77777777" w:rsidR="00395066" w:rsidRDefault="00395066" w:rsidP="00395066"/>
    <w:p w14:paraId="34F2979E" w14:textId="77777777" w:rsidR="00395066" w:rsidRDefault="00395066" w:rsidP="00395066">
      <w:r>
        <w:t>Output #5</w:t>
      </w:r>
    </w:p>
    <w:p w14:paraId="3681250B" w14:textId="77777777" w:rsidR="00395066" w:rsidRDefault="00395066" w:rsidP="00395066"/>
    <w:p w14:paraId="6529AF93" w14:textId="77777777" w:rsidR="00395066" w:rsidRDefault="00395066" w:rsidP="00395066">
      <w:r>
        <w:t>:\Users\</w:t>
      </w:r>
      <w:proofErr w:type="spellStart"/>
      <w:r>
        <w:t>mpari</w:t>
      </w:r>
      <w:proofErr w:type="spellEnd"/>
      <w:r>
        <w:t>\Documents\coding projects\C++\Unit_3_Conditionals_Worksheet\x64\Debug\Unit 3 Conditionals Worksheet.exe"</w:t>
      </w:r>
    </w:p>
    <w:p w14:paraId="0B4185EE" w14:textId="77777777" w:rsidR="00395066" w:rsidRDefault="00395066" w:rsidP="00395066">
      <w:r>
        <w:t>worksheet: Switch Worksheet</w:t>
      </w:r>
    </w:p>
    <w:p w14:paraId="6BBBA1AC" w14:textId="77777777" w:rsidR="00395066" w:rsidRDefault="00395066" w:rsidP="00395066"/>
    <w:p w14:paraId="183635C1" w14:textId="77777777" w:rsidR="00395066" w:rsidRDefault="00395066" w:rsidP="00395066">
      <w:r>
        <w:t>Enter your letter grade</w:t>
      </w:r>
    </w:p>
    <w:p w14:paraId="72B8E0BC" w14:textId="77777777" w:rsidR="00395066" w:rsidRDefault="00395066" w:rsidP="00395066">
      <w:r>
        <w:t>c</w:t>
      </w:r>
    </w:p>
    <w:p w14:paraId="39929245" w14:textId="77777777" w:rsidR="00395066" w:rsidRDefault="00395066" w:rsidP="00395066">
      <w:r>
        <w:t>Your work is satisfactory.</w:t>
      </w:r>
    </w:p>
    <w:p w14:paraId="47023237" w14:textId="77777777" w:rsidR="00395066" w:rsidRDefault="00395066" w:rsidP="00395066">
      <w:r>
        <w:t>Enter a number between 1 and 10.</w:t>
      </w:r>
    </w:p>
    <w:p w14:paraId="3A4D36F5" w14:textId="77777777" w:rsidR="00395066" w:rsidRDefault="00395066" w:rsidP="00395066">
      <w:r>
        <w:t>5</w:t>
      </w:r>
    </w:p>
    <w:p w14:paraId="3F4219B7" w14:textId="77777777" w:rsidR="00395066" w:rsidRDefault="00395066" w:rsidP="00395066">
      <w:r>
        <w:t>Your number is the middle odd number</w:t>
      </w:r>
    </w:p>
    <w:p w14:paraId="65E14A9C" w14:textId="77777777" w:rsidR="00395066" w:rsidRDefault="00395066" w:rsidP="00395066"/>
    <w:p w14:paraId="200836FD" w14:textId="77777777" w:rsidR="00395066" w:rsidRDefault="00395066" w:rsidP="00395066">
      <w:r>
        <w:t>Process finished with exit code 0.</w:t>
      </w:r>
    </w:p>
    <w:p w14:paraId="00B56FC9" w14:textId="77777777" w:rsidR="00395066" w:rsidRDefault="00395066" w:rsidP="00395066"/>
    <w:p w14:paraId="53B038AB" w14:textId="77777777" w:rsidR="00395066" w:rsidRDefault="00395066" w:rsidP="00395066">
      <w:r>
        <w:t>Output #6:</w:t>
      </w:r>
    </w:p>
    <w:p w14:paraId="45F7EEFA" w14:textId="77777777" w:rsidR="00395066" w:rsidRDefault="00395066" w:rsidP="00395066"/>
    <w:p w14:paraId="6B534A50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7556CBB5" w14:textId="77777777" w:rsidR="00395066" w:rsidRDefault="00395066" w:rsidP="00395066">
      <w:r>
        <w:t>worksheet: Switch Worksheet</w:t>
      </w:r>
    </w:p>
    <w:p w14:paraId="1DD1C748" w14:textId="77777777" w:rsidR="00395066" w:rsidRDefault="00395066" w:rsidP="00395066"/>
    <w:p w14:paraId="13D6D79F" w14:textId="77777777" w:rsidR="00395066" w:rsidRDefault="00395066" w:rsidP="00395066">
      <w:r>
        <w:t>Enter your letter grade</w:t>
      </w:r>
    </w:p>
    <w:p w14:paraId="341AA6A9" w14:textId="77777777" w:rsidR="00395066" w:rsidRDefault="00395066" w:rsidP="00395066">
      <w:r>
        <w:t>C</w:t>
      </w:r>
    </w:p>
    <w:p w14:paraId="7D786833" w14:textId="77777777" w:rsidR="00395066" w:rsidRDefault="00395066" w:rsidP="00395066">
      <w:r>
        <w:t>Your work is satisfactory.</w:t>
      </w:r>
    </w:p>
    <w:p w14:paraId="0F425F52" w14:textId="77777777" w:rsidR="00395066" w:rsidRDefault="00395066" w:rsidP="00395066">
      <w:r>
        <w:t>Enter a number between 1 and 10.</w:t>
      </w:r>
    </w:p>
    <w:p w14:paraId="004F8AC2" w14:textId="77777777" w:rsidR="00395066" w:rsidRDefault="00395066" w:rsidP="00395066">
      <w:r>
        <w:t>6</w:t>
      </w:r>
    </w:p>
    <w:p w14:paraId="068AF046" w14:textId="77777777" w:rsidR="00395066" w:rsidRDefault="00395066" w:rsidP="00395066">
      <w:r>
        <w:t>Your number is a middle even number</w:t>
      </w:r>
    </w:p>
    <w:p w14:paraId="1B305EF6" w14:textId="77777777" w:rsidR="00395066" w:rsidRDefault="00395066" w:rsidP="00395066"/>
    <w:p w14:paraId="336E4405" w14:textId="77777777" w:rsidR="00395066" w:rsidRDefault="00395066" w:rsidP="00395066">
      <w:r>
        <w:t>Process finished with exit code 0.</w:t>
      </w:r>
    </w:p>
    <w:p w14:paraId="7ACBD9AB" w14:textId="77777777" w:rsidR="00395066" w:rsidRDefault="00395066" w:rsidP="00395066"/>
    <w:p w14:paraId="6B81E14B" w14:textId="77777777" w:rsidR="00395066" w:rsidRDefault="00395066" w:rsidP="00395066">
      <w:r>
        <w:lastRenderedPageBreak/>
        <w:t>Output #7:</w:t>
      </w:r>
    </w:p>
    <w:p w14:paraId="3A75A608" w14:textId="77777777" w:rsidR="00395066" w:rsidRDefault="00395066" w:rsidP="00395066">
      <w:proofErr w:type="spellStart"/>
      <w:r>
        <w:t>rs</w:t>
      </w:r>
      <w:proofErr w:type="spellEnd"/>
      <w:r>
        <w:t>\</w:t>
      </w:r>
      <w:proofErr w:type="spellStart"/>
      <w:r>
        <w:t>mpari</w:t>
      </w:r>
      <w:proofErr w:type="spellEnd"/>
      <w:r>
        <w:t>\Documents\coding projects\C++\Unit_3_Conditionals_Worksheet\x64\Debug\Unit 3 Conditionals Worksheet.exe"</w:t>
      </w:r>
    </w:p>
    <w:p w14:paraId="4E6F6443" w14:textId="77777777" w:rsidR="00395066" w:rsidRDefault="00395066" w:rsidP="00395066">
      <w:r>
        <w:t>worksheet: Switch Worksheet</w:t>
      </w:r>
    </w:p>
    <w:p w14:paraId="226632A3" w14:textId="77777777" w:rsidR="00395066" w:rsidRDefault="00395066" w:rsidP="00395066"/>
    <w:p w14:paraId="45B157F4" w14:textId="77777777" w:rsidR="00395066" w:rsidRDefault="00395066" w:rsidP="00395066">
      <w:r>
        <w:t>Enter your letter grade</w:t>
      </w:r>
    </w:p>
    <w:p w14:paraId="3F880315" w14:textId="77777777" w:rsidR="00395066" w:rsidRDefault="00395066" w:rsidP="00395066">
      <w:r>
        <w:t>d</w:t>
      </w:r>
    </w:p>
    <w:p w14:paraId="5FEB157E" w14:textId="77777777" w:rsidR="00395066" w:rsidRDefault="00395066" w:rsidP="00395066">
      <w:r>
        <w:t>You need to work a little harder.</w:t>
      </w:r>
    </w:p>
    <w:p w14:paraId="58A46CF2" w14:textId="77777777" w:rsidR="00395066" w:rsidRDefault="00395066" w:rsidP="00395066">
      <w:r>
        <w:t>Enter a number between 1 and 10.</w:t>
      </w:r>
    </w:p>
    <w:p w14:paraId="36F46884" w14:textId="77777777" w:rsidR="00395066" w:rsidRDefault="00395066" w:rsidP="00395066">
      <w:r>
        <w:t>7</w:t>
      </w:r>
    </w:p>
    <w:p w14:paraId="595A594F" w14:textId="77777777" w:rsidR="00395066" w:rsidRDefault="00395066" w:rsidP="00395066">
      <w:r>
        <w:t>Your number is a high odd number</w:t>
      </w:r>
    </w:p>
    <w:p w14:paraId="7A20FEDE" w14:textId="77777777" w:rsidR="00395066" w:rsidRDefault="00395066" w:rsidP="00395066"/>
    <w:p w14:paraId="685F251E" w14:textId="77777777" w:rsidR="00395066" w:rsidRDefault="00395066" w:rsidP="00395066">
      <w:r>
        <w:t>Process finished with exit code 0.</w:t>
      </w:r>
    </w:p>
    <w:p w14:paraId="538A7B4B" w14:textId="77777777" w:rsidR="00395066" w:rsidRDefault="00395066" w:rsidP="00395066"/>
    <w:p w14:paraId="7AF53DE6" w14:textId="77777777" w:rsidR="00395066" w:rsidRDefault="00395066" w:rsidP="00395066">
      <w:r>
        <w:t>Output #8:</w:t>
      </w:r>
    </w:p>
    <w:p w14:paraId="20A85B3F" w14:textId="77777777" w:rsidR="00395066" w:rsidRDefault="00395066" w:rsidP="00395066"/>
    <w:p w14:paraId="7366A6E5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441D8EE9" w14:textId="77777777" w:rsidR="00395066" w:rsidRDefault="00395066" w:rsidP="00395066">
      <w:r>
        <w:t>worksheet: Switch Worksheet</w:t>
      </w:r>
    </w:p>
    <w:p w14:paraId="3D0053E4" w14:textId="77777777" w:rsidR="00395066" w:rsidRDefault="00395066" w:rsidP="00395066"/>
    <w:p w14:paraId="509F2419" w14:textId="77777777" w:rsidR="00395066" w:rsidRDefault="00395066" w:rsidP="00395066">
      <w:r>
        <w:t>Enter your letter grade</w:t>
      </w:r>
    </w:p>
    <w:p w14:paraId="0438BDDC" w14:textId="77777777" w:rsidR="00395066" w:rsidRDefault="00395066" w:rsidP="00395066">
      <w:r>
        <w:t>D</w:t>
      </w:r>
    </w:p>
    <w:p w14:paraId="0FD84E2F" w14:textId="77777777" w:rsidR="00395066" w:rsidRDefault="00395066" w:rsidP="00395066">
      <w:r>
        <w:t>You need to work a little harder.</w:t>
      </w:r>
    </w:p>
    <w:p w14:paraId="783C0975" w14:textId="77777777" w:rsidR="00395066" w:rsidRDefault="00395066" w:rsidP="00395066">
      <w:r>
        <w:t>Enter a number between 1 and 10.</w:t>
      </w:r>
    </w:p>
    <w:p w14:paraId="3243CA09" w14:textId="77777777" w:rsidR="00395066" w:rsidRDefault="00395066" w:rsidP="00395066">
      <w:r>
        <w:t>8</w:t>
      </w:r>
    </w:p>
    <w:p w14:paraId="0D562222" w14:textId="77777777" w:rsidR="00395066" w:rsidRDefault="00395066" w:rsidP="00395066">
      <w:r>
        <w:t>Your number is a high even number</w:t>
      </w:r>
    </w:p>
    <w:p w14:paraId="057405AE" w14:textId="77777777" w:rsidR="00395066" w:rsidRDefault="00395066" w:rsidP="00395066"/>
    <w:p w14:paraId="0F56B6E0" w14:textId="77777777" w:rsidR="00395066" w:rsidRDefault="00395066" w:rsidP="00395066">
      <w:r>
        <w:t>Output #9:</w:t>
      </w:r>
    </w:p>
    <w:p w14:paraId="33F9E62F" w14:textId="77777777" w:rsidR="00395066" w:rsidRDefault="00395066" w:rsidP="00395066"/>
    <w:p w14:paraId="0A41F22B" w14:textId="77777777" w:rsidR="00395066" w:rsidRDefault="00395066" w:rsidP="00395066">
      <w:r>
        <w:lastRenderedPageBreak/>
        <w:t>"C:\Users\mpari\Documents\coding projects\C++\Unit_3_Conditionals_Worksheet\x64\Debug\Unit 3 Conditionals Worksheet.exe"</w:t>
      </w:r>
    </w:p>
    <w:p w14:paraId="1EF4213B" w14:textId="77777777" w:rsidR="00395066" w:rsidRDefault="00395066" w:rsidP="00395066">
      <w:r>
        <w:t>worksheet: Switch Worksheet</w:t>
      </w:r>
    </w:p>
    <w:p w14:paraId="16ABA476" w14:textId="77777777" w:rsidR="00395066" w:rsidRDefault="00395066" w:rsidP="00395066"/>
    <w:p w14:paraId="51D0F60B" w14:textId="77777777" w:rsidR="00395066" w:rsidRDefault="00395066" w:rsidP="00395066">
      <w:r>
        <w:t>Enter your letter grade</w:t>
      </w:r>
    </w:p>
    <w:p w14:paraId="587BE028" w14:textId="77777777" w:rsidR="00395066" w:rsidRDefault="00395066" w:rsidP="00395066">
      <w:r>
        <w:t>f</w:t>
      </w:r>
    </w:p>
    <w:p w14:paraId="23534868" w14:textId="77777777" w:rsidR="00395066" w:rsidRDefault="00395066" w:rsidP="00395066">
      <w:r>
        <w:t>Please see me for extra help!</w:t>
      </w:r>
    </w:p>
    <w:p w14:paraId="4D0D8A82" w14:textId="77777777" w:rsidR="00395066" w:rsidRDefault="00395066" w:rsidP="00395066">
      <w:r>
        <w:t>Enter a number between 1 and 10.</w:t>
      </w:r>
    </w:p>
    <w:p w14:paraId="1B877711" w14:textId="77777777" w:rsidR="00395066" w:rsidRDefault="00395066" w:rsidP="00395066">
      <w:r>
        <w:t>9</w:t>
      </w:r>
    </w:p>
    <w:p w14:paraId="36EF98D9" w14:textId="77777777" w:rsidR="00395066" w:rsidRDefault="00395066" w:rsidP="00395066">
      <w:r>
        <w:t>Your number is a high odd number</w:t>
      </w:r>
    </w:p>
    <w:p w14:paraId="20C79639" w14:textId="77777777" w:rsidR="00395066" w:rsidRDefault="00395066" w:rsidP="00395066"/>
    <w:p w14:paraId="13C3ABBF" w14:textId="77777777" w:rsidR="00395066" w:rsidRDefault="00395066" w:rsidP="00395066">
      <w:r>
        <w:t>Process finished with exit code 0.</w:t>
      </w:r>
    </w:p>
    <w:p w14:paraId="2B4B30CD" w14:textId="77777777" w:rsidR="00395066" w:rsidRDefault="00395066" w:rsidP="00395066"/>
    <w:p w14:paraId="4F3A2A61" w14:textId="77777777" w:rsidR="00395066" w:rsidRDefault="00395066" w:rsidP="00395066">
      <w:r>
        <w:t>Output #10:</w:t>
      </w:r>
    </w:p>
    <w:p w14:paraId="02617663" w14:textId="77777777" w:rsidR="00395066" w:rsidRDefault="00395066" w:rsidP="00395066"/>
    <w:p w14:paraId="234B9970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264A33EF" w14:textId="77777777" w:rsidR="00395066" w:rsidRDefault="00395066" w:rsidP="00395066">
      <w:r>
        <w:t>worksheet: Switch Worksheet</w:t>
      </w:r>
    </w:p>
    <w:p w14:paraId="07B70DED" w14:textId="77777777" w:rsidR="00395066" w:rsidRDefault="00395066" w:rsidP="00395066"/>
    <w:p w14:paraId="149DF61F" w14:textId="77777777" w:rsidR="00395066" w:rsidRDefault="00395066" w:rsidP="00395066">
      <w:r>
        <w:t>Enter your letter grade</w:t>
      </w:r>
    </w:p>
    <w:p w14:paraId="0AF7BF82" w14:textId="77777777" w:rsidR="00395066" w:rsidRDefault="00395066" w:rsidP="00395066">
      <w:r>
        <w:t>F</w:t>
      </w:r>
    </w:p>
    <w:p w14:paraId="5D7A9333" w14:textId="77777777" w:rsidR="00395066" w:rsidRDefault="00395066" w:rsidP="00395066">
      <w:r>
        <w:t>Please see me for extra help!</w:t>
      </w:r>
    </w:p>
    <w:p w14:paraId="426DF57A" w14:textId="77777777" w:rsidR="00395066" w:rsidRDefault="00395066" w:rsidP="00395066">
      <w:r>
        <w:t>Enter a number between 1 and 10.</w:t>
      </w:r>
    </w:p>
    <w:p w14:paraId="0F6F1D05" w14:textId="77777777" w:rsidR="00395066" w:rsidRDefault="00395066" w:rsidP="00395066">
      <w:r>
        <w:t>10</w:t>
      </w:r>
    </w:p>
    <w:p w14:paraId="34B8F82C" w14:textId="77777777" w:rsidR="00395066" w:rsidRDefault="00395066" w:rsidP="00395066">
      <w:r>
        <w:t>Your number is a high even number</w:t>
      </w:r>
    </w:p>
    <w:p w14:paraId="37158208" w14:textId="77777777" w:rsidR="00395066" w:rsidRDefault="00395066" w:rsidP="00395066"/>
    <w:p w14:paraId="632E2FA2" w14:textId="77777777" w:rsidR="00395066" w:rsidRDefault="00395066" w:rsidP="00395066">
      <w:r>
        <w:t>Process finished with exit code 0.</w:t>
      </w:r>
    </w:p>
    <w:p w14:paraId="04625314" w14:textId="77777777" w:rsidR="00395066" w:rsidRDefault="00395066" w:rsidP="00395066"/>
    <w:p w14:paraId="336B5246" w14:textId="77777777" w:rsidR="00395066" w:rsidRDefault="00395066" w:rsidP="00395066">
      <w:r>
        <w:t>Output #11:</w:t>
      </w:r>
    </w:p>
    <w:p w14:paraId="30663B77" w14:textId="77777777" w:rsidR="00395066" w:rsidRDefault="00395066" w:rsidP="00395066"/>
    <w:p w14:paraId="4F8145E4" w14:textId="77777777" w:rsidR="00395066" w:rsidRDefault="00395066" w:rsidP="00395066">
      <w:r>
        <w:t>"C:\Users\mpari\Documents\coding projects\C++\Unit_3_Conditionals_Worksheet\x64\Debug\Unit 3 Conditionals Worksheet.exe"</w:t>
      </w:r>
    </w:p>
    <w:p w14:paraId="2D630A5B" w14:textId="77777777" w:rsidR="00395066" w:rsidRDefault="00395066" w:rsidP="00395066">
      <w:r>
        <w:t>worksheet: Switch Worksheet</w:t>
      </w:r>
    </w:p>
    <w:p w14:paraId="4B910652" w14:textId="77777777" w:rsidR="00395066" w:rsidRDefault="00395066" w:rsidP="00395066"/>
    <w:p w14:paraId="15AC59A6" w14:textId="77777777" w:rsidR="00395066" w:rsidRDefault="00395066" w:rsidP="00395066">
      <w:r>
        <w:t>Enter your letter grade</w:t>
      </w:r>
    </w:p>
    <w:p w14:paraId="0FF7F153" w14:textId="77777777" w:rsidR="00395066" w:rsidRDefault="00395066" w:rsidP="00395066">
      <w:r>
        <w:t>g</w:t>
      </w:r>
    </w:p>
    <w:p w14:paraId="35F1C396" w14:textId="77777777" w:rsidR="00395066" w:rsidRDefault="00395066" w:rsidP="00395066">
      <w:r>
        <w:t>Invalid input</w:t>
      </w:r>
    </w:p>
    <w:p w14:paraId="16E92172" w14:textId="77777777" w:rsidR="00395066" w:rsidRDefault="00395066" w:rsidP="00395066">
      <w:r>
        <w:t>That is not a grade. Do you even go to school?</w:t>
      </w:r>
    </w:p>
    <w:p w14:paraId="08B4BEA0" w14:textId="77777777" w:rsidR="00395066" w:rsidRDefault="00395066" w:rsidP="00395066">
      <w:r>
        <w:t>Enter a number between 1 and 10.</w:t>
      </w:r>
    </w:p>
    <w:p w14:paraId="1901BA0C" w14:textId="77777777" w:rsidR="00395066" w:rsidRDefault="00395066" w:rsidP="00395066">
      <w:r>
        <w:t>11</w:t>
      </w:r>
    </w:p>
    <w:p w14:paraId="724B217E" w14:textId="77777777" w:rsidR="00395066" w:rsidRDefault="00395066" w:rsidP="00395066">
      <w:r>
        <w:t>You entered an invalid number</w:t>
      </w:r>
    </w:p>
    <w:p w14:paraId="4750D563" w14:textId="77777777" w:rsidR="00395066" w:rsidRDefault="00395066" w:rsidP="00395066"/>
    <w:p w14:paraId="0BCB3E3D" w14:textId="0316FF20" w:rsidR="000A7220" w:rsidRDefault="00395066" w:rsidP="00395066">
      <w:r>
        <w:t>Process finished with exit code 0.</w:t>
      </w:r>
      <w:r w:rsidR="000A7220">
        <w:br/>
      </w:r>
      <w:r w:rsidR="000A7220">
        <w:br/>
      </w:r>
      <w:r w:rsidR="000A7220">
        <w:br/>
      </w:r>
    </w:p>
    <w:sectPr w:rsidR="000A72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M3tLAwNwSyTZV0lIJTi4sz8/NACgxrATQg33ksAAAA"/>
  </w:docVars>
  <w:rsids>
    <w:rsidRoot w:val="00702EDF"/>
    <w:rsid w:val="000A7220"/>
    <w:rsid w:val="001012D1"/>
    <w:rsid w:val="00395066"/>
    <w:rsid w:val="003D258B"/>
    <w:rsid w:val="005C523D"/>
    <w:rsid w:val="006253B1"/>
    <w:rsid w:val="0070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5EB2E"/>
  <w14:defaultImageDpi w14:val="32767"/>
  <w15:chartTrackingRefBased/>
  <w15:docId w15:val="{C3B259B8-0873-4F0D-994A-7FE658FA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9</Pages>
  <Words>1736</Words>
  <Characters>990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3</cp:revision>
  <dcterms:created xsi:type="dcterms:W3CDTF">2020-11-18T15:25:00Z</dcterms:created>
  <dcterms:modified xsi:type="dcterms:W3CDTF">2020-11-18T16:10:00Z</dcterms:modified>
</cp:coreProperties>
</file>